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213E1F" w14:textId="77777777" w:rsidR="00516823" w:rsidRPr="00516823" w:rsidRDefault="00BC504C" w:rsidP="00516823">
      <w:pPr>
        <w:pBdr>
          <w:bottom w:val="single" w:sz="4" w:space="1" w:color="auto"/>
        </w:pBdr>
        <w:rPr>
          <w:b/>
        </w:rPr>
      </w:pPr>
      <w:r>
        <w:rPr>
          <w:b/>
        </w:rPr>
        <w:t>Pflichtenheft</w:t>
      </w:r>
    </w:p>
    <w:p w14:paraId="5F59156F" w14:textId="77777777" w:rsidR="00BC504C" w:rsidRDefault="00BC504C">
      <w:pPr>
        <w:rPr>
          <w:b/>
        </w:rPr>
      </w:pPr>
    </w:p>
    <w:p w14:paraId="77982BEC" w14:textId="77777777" w:rsidR="00516823" w:rsidRPr="00516823" w:rsidRDefault="00A052B6">
      <w:pPr>
        <w:rPr>
          <w:b/>
          <w:sz w:val="28"/>
          <w:szCs w:val="28"/>
        </w:rPr>
      </w:pPr>
      <w:r>
        <w:rPr>
          <w:b/>
          <w:sz w:val="28"/>
          <w:szCs w:val="28"/>
        </w:rPr>
        <w:t>Quiz-</w:t>
      </w:r>
      <w:r w:rsidR="005B74C6">
        <w:rPr>
          <w:b/>
          <w:sz w:val="28"/>
          <w:szCs w:val="28"/>
        </w:rPr>
        <w:t>App</w:t>
      </w:r>
    </w:p>
    <w:p w14:paraId="23D9EC74" w14:textId="77777777" w:rsidR="0073295D" w:rsidRDefault="0073295D">
      <w:pPr>
        <w:rPr>
          <w:b/>
        </w:rPr>
      </w:pPr>
      <w:r>
        <w:rPr>
          <w:b/>
        </w:rPr>
        <w:t>Martin Eller</w:t>
      </w:r>
    </w:p>
    <w:p w14:paraId="7A50F162" w14:textId="77777777" w:rsidR="00BC504C" w:rsidRDefault="00BC504C">
      <w:pPr>
        <w:rPr>
          <w:b/>
        </w:rPr>
      </w:pPr>
      <w:r>
        <w:rPr>
          <w:b/>
        </w:rPr>
        <w:t xml:space="preserve">Version </w:t>
      </w:r>
      <w:r w:rsidR="00516823">
        <w:rPr>
          <w:b/>
        </w:rPr>
        <w:t>1.0</w:t>
      </w:r>
    </w:p>
    <w:p w14:paraId="0E49353D" w14:textId="77777777" w:rsidR="00A115E1" w:rsidRDefault="00A115E1">
      <w:pPr>
        <w:pStyle w:val="Inhaltsverzeichnisberschrift"/>
      </w:pPr>
      <w:r>
        <w:t>Inhalt</w:t>
      </w:r>
    </w:p>
    <w:p w14:paraId="298C29B9" w14:textId="280B7AFE" w:rsidR="00631C8F" w:rsidRPr="00EA556D" w:rsidRDefault="00A115E1">
      <w:pPr>
        <w:pStyle w:val="Verzeichnis1"/>
        <w:tabs>
          <w:tab w:val="right" w:leader="dot" w:pos="9062"/>
        </w:tabs>
        <w:rPr>
          <w:rFonts w:ascii="Calibri" w:hAnsi="Calibri"/>
          <w:noProof/>
          <w:sz w:val="22"/>
          <w:szCs w:val="22"/>
          <w:lang w:val="de-AT" w:eastAsia="de-AT"/>
        </w:rPr>
      </w:pPr>
      <w:r>
        <w:rPr>
          <w:b/>
          <w:bCs/>
        </w:rPr>
        <w:fldChar w:fldCharType="begin"/>
      </w:r>
      <w:r>
        <w:rPr>
          <w:b/>
          <w:bCs/>
        </w:rPr>
        <w:instrText xml:space="preserve"> TOC \o "1-3" \h \z \u </w:instrText>
      </w:r>
      <w:r>
        <w:rPr>
          <w:b/>
          <w:bCs/>
        </w:rPr>
        <w:fldChar w:fldCharType="separate"/>
      </w:r>
      <w:hyperlink w:anchor="_Toc1510944" w:history="1">
        <w:r w:rsidR="00631C8F" w:rsidRPr="00E75526">
          <w:rPr>
            <w:rStyle w:val="Hyperlink"/>
            <w:noProof/>
          </w:rPr>
          <w:t>Konzept und Rahmenbedingungen</w:t>
        </w:r>
        <w:r w:rsidR="00631C8F">
          <w:rPr>
            <w:noProof/>
            <w:webHidden/>
          </w:rPr>
          <w:tab/>
        </w:r>
        <w:r w:rsidR="00631C8F">
          <w:rPr>
            <w:noProof/>
            <w:webHidden/>
          </w:rPr>
          <w:fldChar w:fldCharType="begin"/>
        </w:r>
        <w:r w:rsidR="00631C8F">
          <w:rPr>
            <w:noProof/>
            <w:webHidden/>
          </w:rPr>
          <w:instrText xml:space="preserve"> PAGEREF _Toc1510944 \h </w:instrText>
        </w:r>
        <w:r w:rsidR="00631C8F">
          <w:rPr>
            <w:noProof/>
            <w:webHidden/>
          </w:rPr>
        </w:r>
        <w:r w:rsidR="00631C8F">
          <w:rPr>
            <w:noProof/>
            <w:webHidden/>
          </w:rPr>
          <w:fldChar w:fldCharType="separate"/>
        </w:r>
        <w:r w:rsidR="00F84434">
          <w:rPr>
            <w:noProof/>
            <w:webHidden/>
          </w:rPr>
          <w:t>2</w:t>
        </w:r>
        <w:r w:rsidR="00631C8F">
          <w:rPr>
            <w:noProof/>
            <w:webHidden/>
          </w:rPr>
          <w:fldChar w:fldCharType="end"/>
        </w:r>
      </w:hyperlink>
    </w:p>
    <w:p w14:paraId="01295968" w14:textId="5D9ED28F" w:rsidR="00631C8F" w:rsidRPr="00EA556D" w:rsidRDefault="00D63EF9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45" w:history="1">
        <w:r w:rsidR="00631C8F" w:rsidRPr="00E75526">
          <w:rPr>
            <w:rStyle w:val="Hyperlink"/>
          </w:rPr>
          <w:t>1.1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Ziele des Anbieters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45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F84434">
          <w:rPr>
            <w:webHidden/>
          </w:rPr>
          <w:t>2</w:t>
        </w:r>
        <w:r w:rsidR="00631C8F">
          <w:rPr>
            <w:webHidden/>
          </w:rPr>
          <w:fldChar w:fldCharType="end"/>
        </w:r>
      </w:hyperlink>
    </w:p>
    <w:p w14:paraId="2A578AED" w14:textId="7EC8D9D6" w:rsidR="00631C8F" w:rsidRPr="00EA556D" w:rsidRDefault="00D63EF9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46" w:history="1">
        <w:r w:rsidR="00631C8F" w:rsidRPr="00E75526">
          <w:rPr>
            <w:rStyle w:val="Hyperlink"/>
          </w:rPr>
          <w:t>1.2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Ziele und Nutzen des Anwenders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46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F84434">
          <w:rPr>
            <w:webHidden/>
          </w:rPr>
          <w:t>3</w:t>
        </w:r>
        <w:r w:rsidR="00631C8F">
          <w:rPr>
            <w:webHidden/>
          </w:rPr>
          <w:fldChar w:fldCharType="end"/>
        </w:r>
      </w:hyperlink>
    </w:p>
    <w:p w14:paraId="7B797D03" w14:textId="6320A490" w:rsidR="00631C8F" w:rsidRPr="00EA556D" w:rsidRDefault="00D63EF9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47" w:history="1">
        <w:r w:rsidR="00631C8F" w:rsidRPr="00E75526">
          <w:rPr>
            <w:rStyle w:val="Hyperlink"/>
          </w:rPr>
          <w:t>1.3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Ressourc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47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F84434">
          <w:rPr>
            <w:webHidden/>
          </w:rPr>
          <w:t>4</w:t>
        </w:r>
        <w:r w:rsidR="00631C8F">
          <w:rPr>
            <w:webHidden/>
          </w:rPr>
          <w:fldChar w:fldCharType="end"/>
        </w:r>
      </w:hyperlink>
    </w:p>
    <w:p w14:paraId="7EBDDC67" w14:textId="5ED0CA7E" w:rsidR="00631C8F" w:rsidRPr="00EA556D" w:rsidRDefault="00D63EF9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48" w:history="1">
        <w:r w:rsidR="00631C8F" w:rsidRPr="00E75526">
          <w:rPr>
            <w:rStyle w:val="Hyperlink"/>
          </w:rPr>
          <w:t>1.3.1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Technologi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48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F84434">
          <w:rPr>
            <w:webHidden/>
          </w:rPr>
          <w:t>4</w:t>
        </w:r>
        <w:r w:rsidR="00631C8F">
          <w:rPr>
            <w:webHidden/>
          </w:rPr>
          <w:fldChar w:fldCharType="end"/>
        </w:r>
      </w:hyperlink>
    </w:p>
    <w:p w14:paraId="54BD4AD6" w14:textId="7821E5D8" w:rsidR="00631C8F" w:rsidRPr="00EA556D" w:rsidRDefault="00D63EF9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49" w:history="1">
        <w:r w:rsidR="00631C8F" w:rsidRPr="00E75526">
          <w:rPr>
            <w:rStyle w:val="Hyperlink"/>
          </w:rPr>
          <w:t>1.3.2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Software Programme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49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F84434">
          <w:rPr>
            <w:webHidden/>
          </w:rPr>
          <w:t>4</w:t>
        </w:r>
        <w:r w:rsidR="00631C8F">
          <w:rPr>
            <w:webHidden/>
          </w:rPr>
          <w:fldChar w:fldCharType="end"/>
        </w:r>
      </w:hyperlink>
    </w:p>
    <w:p w14:paraId="7CECD179" w14:textId="66F67140" w:rsidR="00631C8F" w:rsidRPr="00EA556D" w:rsidRDefault="00D63EF9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50" w:history="1">
        <w:r w:rsidR="00631C8F" w:rsidRPr="00E75526">
          <w:rPr>
            <w:rStyle w:val="Hyperlink"/>
          </w:rPr>
          <w:t>1.4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Technische Vorgehensweise für Nutzer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0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F84434">
          <w:rPr>
            <w:webHidden/>
          </w:rPr>
          <w:t>4</w:t>
        </w:r>
        <w:r w:rsidR="00631C8F">
          <w:rPr>
            <w:webHidden/>
          </w:rPr>
          <w:fldChar w:fldCharType="end"/>
        </w:r>
      </w:hyperlink>
    </w:p>
    <w:p w14:paraId="242D1814" w14:textId="633BB83C" w:rsidR="00631C8F" w:rsidRPr="00EA556D" w:rsidRDefault="00D63EF9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51" w:history="1">
        <w:r w:rsidR="00631C8F" w:rsidRPr="00E75526">
          <w:rPr>
            <w:rStyle w:val="Hyperlink"/>
          </w:rPr>
          <w:t>1.5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Übersicht der Meilensteine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1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F84434">
          <w:rPr>
            <w:webHidden/>
          </w:rPr>
          <w:t>5</w:t>
        </w:r>
        <w:r w:rsidR="00631C8F">
          <w:rPr>
            <w:webHidden/>
          </w:rPr>
          <w:fldChar w:fldCharType="end"/>
        </w:r>
      </w:hyperlink>
    </w:p>
    <w:p w14:paraId="71017A53" w14:textId="7C5A481C" w:rsidR="00631C8F" w:rsidRPr="00EA556D" w:rsidRDefault="00D63EF9">
      <w:pPr>
        <w:pStyle w:val="Verzeichnis1"/>
        <w:tabs>
          <w:tab w:val="left" w:pos="442"/>
          <w:tab w:val="right" w:leader="dot" w:pos="9062"/>
        </w:tabs>
        <w:rPr>
          <w:rFonts w:ascii="Calibri" w:hAnsi="Calibri"/>
          <w:noProof/>
          <w:sz w:val="22"/>
          <w:szCs w:val="22"/>
          <w:lang w:val="de-AT" w:eastAsia="de-AT"/>
        </w:rPr>
      </w:pPr>
      <w:hyperlink w:anchor="_Toc1510952" w:history="1">
        <w:r w:rsidR="00631C8F" w:rsidRPr="00E75526">
          <w:rPr>
            <w:rStyle w:val="Hyperlink"/>
            <w:noProof/>
          </w:rPr>
          <w:t>2</w:t>
        </w:r>
        <w:r w:rsidR="00631C8F" w:rsidRPr="00EA556D">
          <w:rPr>
            <w:rFonts w:ascii="Calibri" w:hAnsi="Calibri"/>
            <w:noProof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  <w:noProof/>
          </w:rPr>
          <w:t>Layout der grafischen Oberfläche</w:t>
        </w:r>
        <w:r w:rsidR="00631C8F">
          <w:rPr>
            <w:noProof/>
            <w:webHidden/>
          </w:rPr>
          <w:tab/>
        </w:r>
        <w:r w:rsidR="00631C8F">
          <w:rPr>
            <w:noProof/>
            <w:webHidden/>
          </w:rPr>
          <w:fldChar w:fldCharType="begin"/>
        </w:r>
        <w:r w:rsidR="00631C8F">
          <w:rPr>
            <w:noProof/>
            <w:webHidden/>
          </w:rPr>
          <w:instrText xml:space="preserve"> PAGEREF _Toc1510952 \h </w:instrText>
        </w:r>
        <w:r w:rsidR="00631C8F">
          <w:rPr>
            <w:noProof/>
            <w:webHidden/>
          </w:rPr>
        </w:r>
        <w:r w:rsidR="00631C8F">
          <w:rPr>
            <w:noProof/>
            <w:webHidden/>
          </w:rPr>
          <w:fldChar w:fldCharType="separate"/>
        </w:r>
        <w:r w:rsidR="00F84434">
          <w:rPr>
            <w:noProof/>
            <w:webHidden/>
          </w:rPr>
          <w:t>6</w:t>
        </w:r>
        <w:r w:rsidR="00631C8F">
          <w:rPr>
            <w:noProof/>
            <w:webHidden/>
          </w:rPr>
          <w:fldChar w:fldCharType="end"/>
        </w:r>
      </w:hyperlink>
    </w:p>
    <w:p w14:paraId="60BEB1CB" w14:textId="017D3348" w:rsidR="00631C8F" w:rsidRPr="00EA556D" w:rsidRDefault="00D63EF9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53" w:history="1">
        <w:r w:rsidR="00631C8F" w:rsidRPr="00E75526">
          <w:rPr>
            <w:rStyle w:val="Hyperlink"/>
          </w:rPr>
          <w:t>2.1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Einstellung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3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F84434">
          <w:rPr>
            <w:webHidden/>
          </w:rPr>
          <w:t>6</w:t>
        </w:r>
        <w:r w:rsidR="00631C8F">
          <w:rPr>
            <w:webHidden/>
          </w:rPr>
          <w:fldChar w:fldCharType="end"/>
        </w:r>
      </w:hyperlink>
    </w:p>
    <w:p w14:paraId="0EB7AB77" w14:textId="1615ADB1" w:rsidR="00631C8F" w:rsidRPr="00EA556D" w:rsidRDefault="00D63EF9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54" w:history="1">
        <w:r w:rsidR="00631C8F" w:rsidRPr="00E75526">
          <w:rPr>
            <w:rStyle w:val="Hyperlink"/>
          </w:rPr>
          <w:t>2.1.1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Einstellung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4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F84434">
          <w:rPr>
            <w:webHidden/>
          </w:rPr>
          <w:t>6</w:t>
        </w:r>
        <w:r w:rsidR="00631C8F">
          <w:rPr>
            <w:webHidden/>
          </w:rPr>
          <w:fldChar w:fldCharType="end"/>
        </w:r>
      </w:hyperlink>
    </w:p>
    <w:p w14:paraId="3739AB3B" w14:textId="3713DD27" w:rsidR="00631C8F" w:rsidRPr="00EA556D" w:rsidRDefault="00D63EF9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55" w:history="1">
        <w:r w:rsidR="00631C8F" w:rsidRPr="00E75526">
          <w:rPr>
            <w:rStyle w:val="Hyperlink"/>
          </w:rPr>
          <w:t>2.1.2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Logi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5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F84434">
          <w:rPr>
            <w:webHidden/>
          </w:rPr>
          <w:t>7</w:t>
        </w:r>
        <w:r w:rsidR="00631C8F">
          <w:rPr>
            <w:webHidden/>
          </w:rPr>
          <w:fldChar w:fldCharType="end"/>
        </w:r>
      </w:hyperlink>
    </w:p>
    <w:p w14:paraId="3A6AB659" w14:textId="0327CBDA" w:rsidR="00631C8F" w:rsidRPr="00EA556D" w:rsidRDefault="00D63EF9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56" w:history="1">
        <w:r w:rsidR="00631C8F" w:rsidRPr="00E75526">
          <w:rPr>
            <w:rStyle w:val="Hyperlink"/>
          </w:rPr>
          <w:t>2.1.3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Registrier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6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F84434">
          <w:rPr>
            <w:webHidden/>
          </w:rPr>
          <w:t>8</w:t>
        </w:r>
        <w:r w:rsidR="00631C8F">
          <w:rPr>
            <w:webHidden/>
          </w:rPr>
          <w:fldChar w:fldCharType="end"/>
        </w:r>
      </w:hyperlink>
    </w:p>
    <w:p w14:paraId="2AE24BDA" w14:textId="04F87514" w:rsidR="00631C8F" w:rsidRPr="00EA556D" w:rsidRDefault="00D63EF9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57" w:history="1">
        <w:r w:rsidR="00631C8F" w:rsidRPr="00E75526">
          <w:rPr>
            <w:rStyle w:val="Hyperlink"/>
          </w:rPr>
          <w:t>2.2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Quiz Erstell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7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F84434">
          <w:rPr>
            <w:webHidden/>
          </w:rPr>
          <w:t>9</w:t>
        </w:r>
        <w:r w:rsidR="00631C8F">
          <w:rPr>
            <w:webHidden/>
          </w:rPr>
          <w:fldChar w:fldCharType="end"/>
        </w:r>
      </w:hyperlink>
    </w:p>
    <w:p w14:paraId="4684A3AA" w14:textId="657E6907" w:rsidR="00631C8F" w:rsidRPr="00EA556D" w:rsidRDefault="00D63EF9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58" w:history="1">
        <w:r w:rsidR="00631C8F" w:rsidRPr="00E75526">
          <w:rPr>
            <w:rStyle w:val="Hyperlink"/>
          </w:rPr>
          <w:t>2.2.1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Quiz Erstellen – erste Eingab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8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F84434">
          <w:rPr>
            <w:webHidden/>
          </w:rPr>
          <w:t>9</w:t>
        </w:r>
        <w:r w:rsidR="00631C8F">
          <w:rPr>
            <w:webHidden/>
          </w:rPr>
          <w:fldChar w:fldCharType="end"/>
        </w:r>
      </w:hyperlink>
    </w:p>
    <w:p w14:paraId="698796CF" w14:textId="5E9DABE5" w:rsidR="00631C8F" w:rsidRPr="00EA556D" w:rsidRDefault="00D63EF9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59" w:history="1">
        <w:r w:rsidR="00631C8F" w:rsidRPr="00E75526">
          <w:rPr>
            <w:rStyle w:val="Hyperlink"/>
          </w:rPr>
          <w:t>2.2.2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Quiz Erstellen – nach den ersten Eingab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9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F84434">
          <w:rPr>
            <w:webHidden/>
          </w:rPr>
          <w:t>10</w:t>
        </w:r>
        <w:r w:rsidR="00631C8F">
          <w:rPr>
            <w:webHidden/>
          </w:rPr>
          <w:fldChar w:fldCharType="end"/>
        </w:r>
      </w:hyperlink>
    </w:p>
    <w:p w14:paraId="11B16C2D" w14:textId="4462E6A2" w:rsidR="00631C8F" w:rsidRPr="00EA556D" w:rsidRDefault="00D63EF9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61" w:history="1">
        <w:r w:rsidR="00631C8F" w:rsidRPr="00E75526">
          <w:rPr>
            <w:rStyle w:val="Hyperlink"/>
          </w:rPr>
          <w:t>2.3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Quiz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61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F84434">
          <w:rPr>
            <w:webHidden/>
          </w:rPr>
          <w:t>11</w:t>
        </w:r>
        <w:r w:rsidR="00631C8F">
          <w:rPr>
            <w:webHidden/>
          </w:rPr>
          <w:fldChar w:fldCharType="end"/>
        </w:r>
      </w:hyperlink>
    </w:p>
    <w:p w14:paraId="5E8FC02E" w14:textId="4C764FD7" w:rsidR="00631C8F" w:rsidRPr="00EA556D" w:rsidRDefault="00D63EF9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62" w:history="1">
        <w:r w:rsidR="00631C8F" w:rsidRPr="00E75526">
          <w:rPr>
            <w:rStyle w:val="Hyperlink"/>
          </w:rPr>
          <w:t>2.3.1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Hauptansicht (Liste mit allen Quizzen)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62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F84434">
          <w:rPr>
            <w:webHidden/>
          </w:rPr>
          <w:t>11</w:t>
        </w:r>
        <w:r w:rsidR="00631C8F">
          <w:rPr>
            <w:webHidden/>
          </w:rPr>
          <w:fldChar w:fldCharType="end"/>
        </w:r>
      </w:hyperlink>
    </w:p>
    <w:p w14:paraId="4BCC89A4" w14:textId="7D10EC4C" w:rsidR="00631C8F" w:rsidRPr="00EA556D" w:rsidRDefault="00D63EF9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63" w:history="1">
        <w:r w:rsidR="00631C8F" w:rsidRPr="00E75526">
          <w:rPr>
            <w:rStyle w:val="Hyperlink"/>
          </w:rPr>
          <w:t>2.3.2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Quiz-Ansicht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63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F84434">
          <w:rPr>
            <w:webHidden/>
          </w:rPr>
          <w:t>12</w:t>
        </w:r>
        <w:r w:rsidR="00631C8F">
          <w:rPr>
            <w:webHidden/>
          </w:rPr>
          <w:fldChar w:fldCharType="end"/>
        </w:r>
      </w:hyperlink>
    </w:p>
    <w:p w14:paraId="00C925C2" w14:textId="77777777" w:rsidR="00A115E1" w:rsidRDefault="00A115E1">
      <w:r>
        <w:rPr>
          <w:b/>
          <w:bCs/>
        </w:rPr>
        <w:fldChar w:fldCharType="end"/>
      </w:r>
    </w:p>
    <w:p w14:paraId="3FBA3A66" w14:textId="77777777" w:rsidR="00B96122" w:rsidRDefault="00B96122"/>
    <w:p w14:paraId="665F3A5D" w14:textId="77777777" w:rsidR="00B96D48" w:rsidRDefault="00B96D48"/>
    <w:p w14:paraId="6E4EE8E2" w14:textId="77777777" w:rsidR="00BC578E" w:rsidRDefault="00BC578E"/>
    <w:p w14:paraId="644923E7" w14:textId="77777777" w:rsidR="00BF4948" w:rsidRDefault="00BF4948"/>
    <w:p w14:paraId="64F35438" w14:textId="77777777" w:rsidR="00BF4948" w:rsidRDefault="00BF4948"/>
    <w:p w14:paraId="65F2D97C" w14:textId="77777777" w:rsidR="000744E3" w:rsidRDefault="000744E3"/>
    <w:p w14:paraId="308E4E87" w14:textId="77777777" w:rsidR="000744E3" w:rsidRPr="000744E3" w:rsidRDefault="000744E3" w:rsidP="000744E3"/>
    <w:p w14:paraId="5E675AC5" w14:textId="77777777" w:rsidR="000744E3" w:rsidRPr="000744E3" w:rsidRDefault="000744E3" w:rsidP="000744E3"/>
    <w:p w14:paraId="3E122D94" w14:textId="77777777" w:rsidR="000744E3" w:rsidRPr="000744E3" w:rsidRDefault="000744E3" w:rsidP="000744E3"/>
    <w:p w14:paraId="5A6B63D3" w14:textId="77777777" w:rsidR="000744E3" w:rsidRPr="000744E3" w:rsidRDefault="000744E3" w:rsidP="000744E3"/>
    <w:p w14:paraId="64E1866B" w14:textId="77777777" w:rsidR="000744E3" w:rsidRPr="000744E3" w:rsidRDefault="000744E3" w:rsidP="000744E3"/>
    <w:p w14:paraId="3AEE9EDF" w14:textId="77777777" w:rsidR="000744E3" w:rsidRPr="000744E3" w:rsidRDefault="000744E3" w:rsidP="000744E3"/>
    <w:p w14:paraId="6F51AF58" w14:textId="77777777" w:rsidR="00BC504C" w:rsidRPr="000744E3" w:rsidRDefault="00BC504C" w:rsidP="000744E3">
      <w:pPr>
        <w:tabs>
          <w:tab w:val="left" w:pos="7830"/>
        </w:tabs>
        <w:sectPr w:rsidR="00BC504C" w:rsidRPr="000744E3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BC0B71C" w14:textId="77777777" w:rsidR="0073295D" w:rsidRDefault="0073295D" w:rsidP="0073295D">
      <w:pPr>
        <w:pStyle w:val="berschrift1"/>
        <w:numPr>
          <w:ilvl w:val="0"/>
          <w:numId w:val="0"/>
        </w:numPr>
      </w:pPr>
      <w:bookmarkStart w:id="0" w:name="_Toc164172944"/>
      <w:bookmarkStart w:id="1" w:name="_Toc526320898"/>
      <w:bookmarkStart w:id="2" w:name="_Toc526322501"/>
      <w:bookmarkStart w:id="3" w:name="_Toc526322517"/>
      <w:bookmarkStart w:id="4" w:name="_Toc526322807"/>
      <w:bookmarkStart w:id="5" w:name="_Toc1510944"/>
      <w:r>
        <w:lastRenderedPageBreak/>
        <w:t>Konzept und Rahmenbedingungen</w:t>
      </w:r>
      <w:bookmarkEnd w:id="0"/>
      <w:bookmarkEnd w:id="1"/>
      <w:bookmarkEnd w:id="2"/>
      <w:bookmarkEnd w:id="3"/>
      <w:bookmarkEnd w:id="4"/>
      <w:bookmarkEnd w:id="5"/>
    </w:p>
    <w:p w14:paraId="1B3D75A1" w14:textId="77777777" w:rsidR="0073295D" w:rsidRDefault="0073295D" w:rsidP="0073295D">
      <w:pPr>
        <w:pStyle w:val="berschrift2"/>
      </w:pPr>
      <w:bookmarkStart w:id="6" w:name="_Toc164172945"/>
      <w:bookmarkStart w:id="7" w:name="_Toc526320899"/>
      <w:bookmarkStart w:id="8" w:name="_Toc526322502"/>
      <w:bookmarkStart w:id="9" w:name="_Toc526322518"/>
      <w:bookmarkStart w:id="10" w:name="_Toc526322808"/>
      <w:bookmarkStart w:id="11" w:name="_Toc1510945"/>
      <w:r>
        <w:t>Ziele des Anbieters</w:t>
      </w:r>
      <w:bookmarkEnd w:id="6"/>
      <w:bookmarkEnd w:id="7"/>
      <w:bookmarkEnd w:id="8"/>
      <w:bookmarkEnd w:id="9"/>
      <w:bookmarkEnd w:id="10"/>
      <w:bookmarkEnd w:id="11"/>
      <w:r>
        <w:t xml:space="preserve"> </w:t>
      </w:r>
    </w:p>
    <w:p w14:paraId="1FD66DC4" w14:textId="4BD837D0" w:rsidR="005502B0" w:rsidRDefault="0073295D" w:rsidP="00A50947">
      <w:r>
        <w:t xml:space="preserve">Programmieren einer </w:t>
      </w:r>
      <w:r w:rsidR="001B5921">
        <w:t xml:space="preserve">Android </w:t>
      </w:r>
      <w:r>
        <w:t>App,</w:t>
      </w:r>
      <w:r w:rsidR="003576F8">
        <w:t xml:space="preserve"> mit welcher</w:t>
      </w:r>
      <w:r w:rsidR="002D206C">
        <w:t xml:space="preserve"> </w:t>
      </w:r>
      <w:r w:rsidR="00094DE4">
        <w:t>Qui</w:t>
      </w:r>
      <w:r w:rsidR="00284962">
        <w:t>z</w:t>
      </w:r>
      <w:r w:rsidR="00094DE4">
        <w:t>ze</w:t>
      </w:r>
      <w:r w:rsidR="002D206C">
        <w:t xml:space="preserve"> </w:t>
      </w:r>
      <w:r w:rsidR="00A052B6">
        <w:t>erstellt werden</w:t>
      </w:r>
      <w:r w:rsidR="00284962">
        <w:t xml:space="preserve"> können</w:t>
      </w:r>
      <w:r w:rsidR="00A052B6">
        <w:t>.</w:t>
      </w:r>
      <w:r w:rsidR="005502B0">
        <w:t xml:space="preserve"> Die Quizze können danach von Freunden und Freundinnen beantwortet werden.</w:t>
      </w:r>
    </w:p>
    <w:p w14:paraId="003DCE9A" w14:textId="77777777" w:rsidR="0097214B" w:rsidRDefault="005502B0" w:rsidP="00A50947">
      <w:r>
        <w:t>Ein Quiz besteht aus mehreren Fragen. Jede Frage hat vier vorgegebene Antwortmöglichkeiten</w:t>
      </w:r>
      <w:r w:rsidR="00CA615A">
        <w:t>, von welchen eine richtig ist.</w:t>
      </w:r>
      <w:r w:rsidR="00FC5956">
        <w:t xml:space="preserve"> </w:t>
      </w:r>
    </w:p>
    <w:p w14:paraId="5E2B879E" w14:textId="77777777" w:rsidR="00C063AA" w:rsidRDefault="00C063AA" w:rsidP="00A50947">
      <w:r>
        <w:t xml:space="preserve">Alle User und </w:t>
      </w:r>
      <w:proofErr w:type="gramStart"/>
      <w:r>
        <w:t>Quizze</w:t>
      </w:r>
      <w:proofErr w:type="gramEnd"/>
      <w:r>
        <w:t xml:space="preserve"> werden in eine lokale Datenbank gespeichert, auf die alle User</w:t>
      </w:r>
      <w:r w:rsidR="005B04FB">
        <w:t xml:space="preserve"> via der App</w:t>
      </w:r>
      <w:r>
        <w:t xml:space="preserve"> Zugriff haben. Jeder User kann </w:t>
      </w:r>
      <w:proofErr w:type="gramStart"/>
      <w:r>
        <w:t>Quizze</w:t>
      </w:r>
      <w:proofErr w:type="gramEnd"/>
      <w:r>
        <w:t xml:space="preserve"> erstellen. Die erstellten Quizze </w:t>
      </w:r>
      <w:r w:rsidR="005A4AC6">
        <w:t>werden</w:t>
      </w:r>
      <w:r>
        <w:t xml:space="preserve"> dann in einem Reiter im Hauptmenü der App </w:t>
      </w:r>
      <w:r w:rsidR="000444F5">
        <w:t xml:space="preserve">aufgelistet und können </w:t>
      </w:r>
      <w:r>
        <w:t xml:space="preserve">ausgewählt und dargestellt werden. </w:t>
      </w:r>
    </w:p>
    <w:p w14:paraId="46FE8F8B" w14:textId="77777777" w:rsidR="0097214B" w:rsidRDefault="0097214B" w:rsidP="00A50947">
      <w:r>
        <w:t>User können mittels Android Push-</w:t>
      </w:r>
      <w:proofErr w:type="spellStart"/>
      <w:r>
        <w:t>Notifications</w:t>
      </w:r>
      <w:proofErr w:type="spellEnd"/>
      <w:r>
        <w:t xml:space="preserve"> über neue Quizze benachrichtigt werden.</w:t>
      </w:r>
    </w:p>
    <w:p w14:paraId="2ED592E0" w14:textId="77777777" w:rsidR="00A50947" w:rsidRDefault="00A052B6" w:rsidP="00A50947">
      <w:r>
        <w:t>Je nachdem wie viele richtige Fragen beantwortet wurden wird eine dementsprechende Punktezahl vergeben.</w:t>
      </w:r>
      <w:r w:rsidR="00B22FB8">
        <w:t xml:space="preserve"> Eine richtig beantwortete Frage ergibt einen Punkt.</w:t>
      </w:r>
      <w:r w:rsidR="00896B20">
        <w:t xml:space="preserve"> Ebenso bekommt der User sofort nach der Beantwortung natürlich selbst optisches Feedback wie </w:t>
      </w:r>
      <w:r w:rsidR="0058547D">
        <w:t>viele Fragen er richtig beantwortet hat.</w:t>
      </w:r>
      <w:r w:rsidR="00896B20">
        <w:t xml:space="preserve"> </w:t>
      </w:r>
      <w:r>
        <w:t xml:space="preserve">Nach erfolgreichem Beantworten der Fragen wird der Ersteller darauf hingewiesen wie viele </w:t>
      </w:r>
      <w:r w:rsidR="00151094">
        <w:t xml:space="preserve">Punkte der Teilnehmer erlangt hat. </w:t>
      </w:r>
    </w:p>
    <w:p w14:paraId="52706AE0" w14:textId="77777777" w:rsidR="00A50947" w:rsidRDefault="00A50947" w:rsidP="00B21FB6">
      <w:pPr>
        <w:pStyle w:val="Tabelle"/>
        <w:rPr>
          <w:b/>
        </w:rPr>
      </w:pPr>
      <w:r>
        <w:rPr>
          <w:b/>
        </w:rPr>
        <w:t>Soll</w:t>
      </w:r>
      <w:r w:rsidRPr="00C6352A">
        <w:rPr>
          <w:b/>
        </w:rPr>
        <w:t xml:space="preserve"> Kriterien</w:t>
      </w:r>
    </w:p>
    <w:p w14:paraId="3DC0E280" w14:textId="77777777" w:rsidR="00B24C4C" w:rsidRDefault="00B24C4C" w:rsidP="00B24C4C">
      <w:pPr>
        <w:pStyle w:val="Tabelle"/>
        <w:numPr>
          <w:ilvl w:val="0"/>
          <w:numId w:val="18"/>
        </w:numPr>
        <w:rPr>
          <w:sz w:val="20"/>
          <w:szCs w:val="20"/>
        </w:rPr>
      </w:pPr>
      <w:r w:rsidRPr="00B24C4C">
        <w:rPr>
          <w:sz w:val="20"/>
          <w:szCs w:val="20"/>
        </w:rPr>
        <w:t>Einstellungen</w:t>
      </w:r>
    </w:p>
    <w:p w14:paraId="2BBE1B26" w14:textId="77777777" w:rsidR="00B24C4C" w:rsidRDefault="00B24C4C" w:rsidP="00B24C4C">
      <w:pPr>
        <w:numPr>
          <w:ilvl w:val="1"/>
          <w:numId w:val="19"/>
        </w:numPr>
      </w:pPr>
      <w:r>
        <w:t>User sollen sich mit Username und Passwort registrieren und einloggen können.</w:t>
      </w:r>
    </w:p>
    <w:p w14:paraId="372441B2" w14:textId="77777777" w:rsidR="00B24C4C" w:rsidRPr="00B24C4C" w:rsidRDefault="00B24C4C" w:rsidP="00B24C4C">
      <w:pPr>
        <w:numPr>
          <w:ilvl w:val="1"/>
          <w:numId w:val="19"/>
        </w:numPr>
      </w:pPr>
      <w:r>
        <w:t xml:space="preserve">User sollen die IP Adresse und den Port des Servers, mit dem sie sich verbinden wollen, in der App einstellen können. </w:t>
      </w:r>
    </w:p>
    <w:p w14:paraId="04F908AF" w14:textId="77777777" w:rsidR="00B24C4C" w:rsidRDefault="00B24C4C" w:rsidP="00B24C4C">
      <w:pPr>
        <w:pStyle w:val="Tabelle"/>
        <w:numPr>
          <w:ilvl w:val="0"/>
          <w:numId w:val="18"/>
        </w:numPr>
        <w:rPr>
          <w:sz w:val="20"/>
          <w:szCs w:val="20"/>
        </w:rPr>
      </w:pPr>
      <w:r>
        <w:rPr>
          <w:sz w:val="20"/>
          <w:szCs w:val="20"/>
        </w:rPr>
        <w:t>Quizze</w:t>
      </w:r>
    </w:p>
    <w:p w14:paraId="60CECBD5" w14:textId="77777777" w:rsidR="00B24C4C" w:rsidRDefault="00B24C4C" w:rsidP="00757A93">
      <w:pPr>
        <w:numPr>
          <w:ilvl w:val="0"/>
          <w:numId w:val="25"/>
        </w:numPr>
      </w:pPr>
      <w:r>
        <w:t xml:space="preserve">User sollen </w:t>
      </w:r>
      <w:proofErr w:type="gramStart"/>
      <w:r>
        <w:t>Quizze</w:t>
      </w:r>
      <w:proofErr w:type="gramEnd"/>
      <w:r>
        <w:t xml:space="preserve"> erstellen und speichern können.</w:t>
      </w:r>
    </w:p>
    <w:p w14:paraId="786E954C" w14:textId="77777777" w:rsidR="00B24C4C" w:rsidRDefault="00B24C4C" w:rsidP="00757A93">
      <w:pPr>
        <w:numPr>
          <w:ilvl w:val="0"/>
          <w:numId w:val="25"/>
        </w:numPr>
      </w:pPr>
      <w:r>
        <w:t>Alle erstellten Quizze sollen in einem Reiter in der Hauptansicht aufgelistet werden.</w:t>
      </w:r>
      <w:r w:rsidR="00036ACA">
        <w:t xml:space="preserve"> Beim Klicken auf eines dieser Quizze soll die Quiz-Ansicht für dieses Quiz geöffnet werden.</w:t>
      </w:r>
    </w:p>
    <w:p w14:paraId="45628C88" w14:textId="77777777" w:rsidR="00CA615A" w:rsidRDefault="00CA615A" w:rsidP="00757A93">
      <w:pPr>
        <w:numPr>
          <w:ilvl w:val="0"/>
          <w:numId w:val="25"/>
        </w:numPr>
      </w:pPr>
      <w:r>
        <w:t>Eine Quiz-Ansicht</w:t>
      </w:r>
      <w:r w:rsidR="00036ACA">
        <w:t xml:space="preserve"> (für </w:t>
      </w:r>
      <w:r w:rsidR="00036ACA" w:rsidRPr="00036ACA">
        <w:rPr>
          <w:b/>
        </w:rPr>
        <w:t>ein</w:t>
      </w:r>
      <w:r w:rsidR="00036ACA">
        <w:t xml:space="preserve"> Quiz)</w:t>
      </w:r>
      <w:r>
        <w:t xml:space="preserve"> soll vorhanden sein.</w:t>
      </w:r>
      <w:r w:rsidR="00036ACA">
        <w:t xml:space="preserve"> </w:t>
      </w:r>
    </w:p>
    <w:p w14:paraId="70B60410" w14:textId="77777777" w:rsidR="00CA615A" w:rsidRDefault="00CA615A" w:rsidP="00757A93">
      <w:pPr>
        <w:numPr>
          <w:ilvl w:val="1"/>
          <w:numId w:val="25"/>
        </w:numPr>
      </w:pPr>
      <w:r>
        <w:t xml:space="preserve">Dort soll der Quiz-Ersteller die Fragen und dazugehörigen richtigen/falschen Antworten </w:t>
      </w:r>
      <w:r w:rsidR="00036ACA">
        <w:t xml:space="preserve">des gewählten Quiz </w:t>
      </w:r>
      <w:r>
        <w:t>nochmals einsehen können.</w:t>
      </w:r>
      <w:r w:rsidR="00036ACA">
        <w:t xml:space="preserve"> </w:t>
      </w:r>
    </w:p>
    <w:p w14:paraId="11C6BEAB" w14:textId="77777777" w:rsidR="00CA615A" w:rsidRDefault="00CA615A" w:rsidP="00757A93">
      <w:pPr>
        <w:numPr>
          <w:ilvl w:val="1"/>
          <w:numId w:val="25"/>
        </w:numPr>
      </w:pPr>
      <w:r>
        <w:t>Die Quiz-Teilnehmer sollen dort das</w:t>
      </w:r>
      <w:r w:rsidR="00036ACA">
        <w:t xml:space="preserve"> gewählte</w:t>
      </w:r>
      <w:r>
        <w:t xml:space="preserve"> Quiz beantworten können (wenn sie es noch nicht beantwortet haben)</w:t>
      </w:r>
      <w:r w:rsidR="00036ACA">
        <w:t>.</w:t>
      </w:r>
      <w:r>
        <w:t xml:space="preserve"> </w:t>
      </w:r>
      <w:r w:rsidR="00036ACA">
        <w:t>Wenn sie es bereits beantwortet haben, sollen sie</w:t>
      </w:r>
      <w:r>
        <w:t xml:space="preserve"> </w:t>
      </w:r>
      <w:r w:rsidR="00036ACA">
        <w:t>ihre</w:t>
      </w:r>
      <w:r>
        <w:t xml:space="preserve"> gewählten Antworten</w:t>
      </w:r>
      <w:r w:rsidR="00036ACA">
        <w:t xml:space="preserve"> und die tatsächlich richtigen Antworten einsehen können.</w:t>
      </w:r>
      <w:r>
        <w:t xml:space="preserve"> </w:t>
      </w:r>
    </w:p>
    <w:p w14:paraId="108D6C7B" w14:textId="77777777" w:rsidR="00BD0D0F" w:rsidRDefault="00BD0D0F" w:rsidP="00757A93">
      <w:pPr>
        <w:numPr>
          <w:ilvl w:val="1"/>
          <w:numId w:val="25"/>
        </w:numPr>
      </w:pPr>
      <w:r>
        <w:t>Zusätzlich sollen die Ergebnisse der Quiz-Teilnehmer angezeigt werden (Anzahl der Punkte bzw. Hinweis falls der Teilnehmer das Quiz noch nicht beantwortet hat).</w:t>
      </w:r>
    </w:p>
    <w:p w14:paraId="1C8773AB" w14:textId="77777777" w:rsidR="00B24C4C" w:rsidRDefault="00B24C4C" w:rsidP="00757A93">
      <w:pPr>
        <w:numPr>
          <w:ilvl w:val="0"/>
          <w:numId w:val="25"/>
        </w:numPr>
      </w:pPr>
      <w:r>
        <w:t>Sobald ein Quiz erstellt wurde, soll eine Quizanfrage an jeden User gesendet werden.</w:t>
      </w:r>
      <w:r w:rsidR="009645D7">
        <w:t xml:space="preserve"> Diese ruft die User dazu auf, am Quiz teilzunehmen.</w:t>
      </w:r>
    </w:p>
    <w:p w14:paraId="136D1774" w14:textId="77777777" w:rsidR="00B24C4C" w:rsidRDefault="00B24C4C" w:rsidP="00757A93">
      <w:pPr>
        <w:numPr>
          <w:ilvl w:val="0"/>
          <w:numId w:val="25"/>
        </w:numPr>
      </w:pPr>
      <w:r>
        <w:t xml:space="preserve">Nutzer sollen Android </w:t>
      </w:r>
      <w:proofErr w:type="spellStart"/>
      <w:r>
        <w:t>Pushmitteilungen</w:t>
      </w:r>
      <w:proofErr w:type="spellEnd"/>
      <w:r>
        <w:t xml:space="preserve"> erhalten, sobald sie eine Quizanfrage erhalten haben.</w:t>
      </w:r>
    </w:p>
    <w:p w14:paraId="5B2976AF" w14:textId="77777777" w:rsidR="00B24C4C" w:rsidRPr="00D40BD1" w:rsidRDefault="00EC2CC1" w:rsidP="00B24C4C">
      <w:pPr>
        <w:numPr>
          <w:ilvl w:val="0"/>
          <w:numId w:val="25"/>
        </w:numPr>
      </w:pPr>
      <w:r>
        <w:lastRenderedPageBreak/>
        <w:t xml:space="preserve">Wenn ein Quiz-Teilnehmer ein Quiz </w:t>
      </w:r>
      <w:r w:rsidR="00ED709A">
        <w:t xml:space="preserve">beantwortet hat, soll der Quiz-Ersteller </w:t>
      </w:r>
      <w:r w:rsidR="001E74EA">
        <w:t>eine</w:t>
      </w:r>
      <w:r w:rsidR="00ED709A">
        <w:t xml:space="preserve"> Android </w:t>
      </w:r>
      <w:proofErr w:type="spellStart"/>
      <w:r w:rsidR="00ED709A">
        <w:t>Pushmitteilung</w:t>
      </w:r>
      <w:proofErr w:type="spellEnd"/>
      <w:r w:rsidR="001E74EA">
        <w:t xml:space="preserve"> über den erreichten Punktestand erhalten.</w:t>
      </w:r>
      <w:r w:rsidR="00D01627">
        <w:t xml:space="preserve"> </w:t>
      </w:r>
    </w:p>
    <w:p w14:paraId="60BB0498" w14:textId="77777777" w:rsidR="00A50947" w:rsidRDefault="00A50947" w:rsidP="00B21FB6">
      <w:pPr>
        <w:pStyle w:val="Tabelle"/>
        <w:rPr>
          <w:b/>
        </w:rPr>
      </w:pPr>
    </w:p>
    <w:p w14:paraId="01AC2014" w14:textId="77777777" w:rsidR="007C6664" w:rsidRDefault="00B21FB6" w:rsidP="00B21FB6">
      <w:pPr>
        <w:pStyle w:val="Tabelle"/>
        <w:rPr>
          <w:b/>
        </w:rPr>
      </w:pPr>
      <w:r w:rsidRPr="00C6352A">
        <w:rPr>
          <w:b/>
        </w:rPr>
        <w:t>Kann Kriterien</w:t>
      </w:r>
    </w:p>
    <w:p w14:paraId="43573F1C" w14:textId="77777777" w:rsidR="00B21FB6" w:rsidRDefault="002B7518" w:rsidP="007C6664">
      <w:pPr>
        <w:pStyle w:val="Tabelle"/>
        <w:numPr>
          <w:ilvl w:val="0"/>
          <w:numId w:val="27"/>
        </w:numPr>
      </w:pPr>
      <w:r>
        <w:t>Schicken von Push-Mitteilungen (Email) bei Erstellung der Umfrage an einen Nutzer</w:t>
      </w:r>
    </w:p>
    <w:p w14:paraId="051CF696" w14:textId="77777777" w:rsidR="002B7518" w:rsidRPr="002B7518" w:rsidRDefault="002B7518" w:rsidP="007C6664">
      <w:pPr>
        <w:pStyle w:val="Tabelle"/>
        <w:numPr>
          <w:ilvl w:val="0"/>
          <w:numId w:val="26"/>
        </w:numPr>
      </w:pPr>
      <w:r>
        <w:t>Schicken von Push-Mitteilungen (Email) bei der Erstellung der Umfrage an alle Nutzer</w:t>
      </w:r>
    </w:p>
    <w:p w14:paraId="432C81B4" w14:textId="77777777" w:rsidR="00B21FB6" w:rsidRDefault="00151094" w:rsidP="007C6664">
      <w:pPr>
        <w:pStyle w:val="Tabelle"/>
        <w:numPr>
          <w:ilvl w:val="0"/>
          <w:numId w:val="26"/>
        </w:numPr>
      </w:pPr>
      <w:r>
        <w:t xml:space="preserve">Schicken von Push-Mitteilungen (Android) bei Erreichen eines neuen Highscores </w:t>
      </w:r>
      <w:r>
        <w:br/>
        <w:t>Schicken von Push-Mitteilungen (Android) bei Erreichen voller Punktezahl</w:t>
      </w:r>
    </w:p>
    <w:p w14:paraId="1D78AC7C" w14:textId="77777777" w:rsidR="00AB6E23" w:rsidRDefault="00AB6E23" w:rsidP="007C6664">
      <w:pPr>
        <w:pStyle w:val="Tabelle"/>
        <w:numPr>
          <w:ilvl w:val="0"/>
          <w:numId w:val="26"/>
        </w:numPr>
      </w:pPr>
      <w:r>
        <w:t xml:space="preserve">Schicken von Push-Mitteilungen (Email) bei Erreichen eines neuen Highscores </w:t>
      </w:r>
      <w:r>
        <w:br/>
        <w:t>Schicken von Push-Mitteilungen (Email) bei Erreichen voller Punktezahl</w:t>
      </w:r>
    </w:p>
    <w:p w14:paraId="397DDF93" w14:textId="77777777" w:rsidR="00A115E1" w:rsidRDefault="00896B20" w:rsidP="007C6664">
      <w:pPr>
        <w:pStyle w:val="Tabelle"/>
        <w:numPr>
          <w:ilvl w:val="0"/>
          <w:numId w:val="26"/>
        </w:numPr>
      </w:pPr>
      <w:r>
        <w:t>Mul</w:t>
      </w:r>
      <w:r w:rsidR="0095621D">
        <w:t>t</w:t>
      </w:r>
      <w:r>
        <w:t>iple Choice Fragen</w:t>
      </w:r>
    </w:p>
    <w:p w14:paraId="2CF6CBAB" w14:textId="77777777" w:rsidR="00896B20" w:rsidRDefault="00A115E1" w:rsidP="007C6664">
      <w:pPr>
        <w:pStyle w:val="Tabelle"/>
        <w:numPr>
          <w:ilvl w:val="0"/>
          <w:numId w:val="26"/>
        </w:numPr>
      </w:pPr>
      <w:r>
        <w:t>Variable Anzahl an möglichen Antworten pro Frage</w:t>
      </w:r>
      <w:r w:rsidR="00896B20">
        <w:t xml:space="preserve"> </w:t>
      </w:r>
    </w:p>
    <w:p w14:paraId="12F01A9E" w14:textId="77777777" w:rsidR="00814C97" w:rsidRDefault="00814C97" w:rsidP="007C6664">
      <w:pPr>
        <w:pStyle w:val="Tabelle"/>
        <w:numPr>
          <w:ilvl w:val="0"/>
          <w:numId w:val="26"/>
        </w:numPr>
      </w:pPr>
      <w:r>
        <w:t xml:space="preserve">Anzahl der zu bekommenden Punkte für eine richtig beantwortete Frage pro Frage einzeln einstellbar  </w:t>
      </w:r>
    </w:p>
    <w:p w14:paraId="2039DB6B" w14:textId="77777777" w:rsidR="00814C97" w:rsidRDefault="00896B20" w:rsidP="007C6664">
      <w:pPr>
        <w:pStyle w:val="Tabelle"/>
        <w:numPr>
          <w:ilvl w:val="0"/>
          <w:numId w:val="26"/>
        </w:numPr>
      </w:pPr>
      <w:r>
        <w:t>Bewertungssystem für erstellte Quiz</w:t>
      </w:r>
      <w:r w:rsidR="0095621D">
        <w:t>z</w:t>
      </w:r>
      <w:r>
        <w:t>e einrichten</w:t>
      </w:r>
    </w:p>
    <w:p w14:paraId="66A35E4D" w14:textId="77777777" w:rsidR="00814C97" w:rsidRDefault="00814C97" w:rsidP="007C6664">
      <w:pPr>
        <w:pStyle w:val="Tabelle"/>
        <w:numPr>
          <w:ilvl w:val="0"/>
          <w:numId w:val="26"/>
        </w:numPr>
      </w:pPr>
      <w:r>
        <w:t>Beim Auflisten der Quizze</w:t>
      </w:r>
      <w:r w:rsidR="00835683">
        <w:t xml:space="preserve"> in der App</w:t>
      </w:r>
      <w:r>
        <w:t xml:space="preserve"> optisch hervorheben ob </w:t>
      </w:r>
      <w:r w:rsidR="0039387C">
        <w:t>ein</w:t>
      </w:r>
      <w:r>
        <w:t xml:space="preserve"> Quiz</w:t>
      </w:r>
    </w:p>
    <w:p w14:paraId="2465A649" w14:textId="77777777" w:rsidR="00814C97" w:rsidRDefault="0039387C" w:rsidP="00814C97">
      <w:pPr>
        <w:pStyle w:val="Tabelle"/>
        <w:numPr>
          <w:ilvl w:val="1"/>
          <w:numId w:val="26"/>
        </w:numPr>
      </w:pPr>
      <w:r>
        <w:t>v</w:t>
      </w:r>
      <w:r w:rsidR="00814C97">
        <w:t>on dem User selbst erstellt wurde</w:t>
      </w:r>
      <w:r>
        <w:t xml:space="preserve"> (oder nicht)</w:t>
      </w:r>
    </w:p>
    <w:p w14:paraId="6AA91117" w14:textId="77777777" w:rsidR="00B21FB6" w:rsidRDefault="0039387C" w:rsidP="00814C97">
      <w:pPr>
        <w:pStyle w:val="Tabelle"/>
        <w:numPr>
          <w:ilvl w:val="1"/>
          <w:numId w:val="26"/>
        </w:numPr>
      </w:pPr>
      <w:r>
        <w:t>von dem User b</w:t>
      </w:r>
      <w:r w:rsidR="00814C97">
        <w:t>ereits ausgefüllt wurde</w:t>
      </w:r>
      <w:r>
        <w:t xml:space="preserve"> (oder nicht)</w:t>
      </w:r>
    </w:p>
    <w:p w14:paraId="73017FA3" w14:textId="77777777" w:rsidR="00896B20" w:rsidRDefault="00896B20" w:rsidP="007C6664">
      <w:pPr>
        <w:pStyle w:val="Tabelle"/>
        <w:numPr>
          <w:ilvl w:val="0"/>
          <w:numId w:val="26"/>
        </w:numPr>
      </w:pPr>
      <w:r>
        <w:t>Rangliste der teilnehmenden User mit Punkte in App anzeigen</w:t>
      </w:r>
    </w:p>
    <w:p w14:paraId="1B8A79B7" w14:textId="484CA176" w:rsidR="009E5722" w:rsidRDefault="009E5722" w:rsidP="007C6664">
      <w:pPr>
        <w:pStyle w:val="Tabelle"/>
        <w:numPr>
          <w:ilvl w:val="0"/>
          <w:numId w:val="26"/>
        </w:numPr>
      </w:pPr>
      <w:r>
        <w:t>Nur bestimmte User für ein Quiz auswählen</w:t>
      </w:r>
    </w:p>
    <w:p w14:paraId="3EDB0FBF" w14:textId="66E3B50E" w:rsidR="00131A9A" w:rsidRDefault="00131A9A" w:rsidP="007C6664">
      <w:pPr>
        <w:pStyle w:val="Tabelle"/>
        <w:numPr>
          <w:ilvl w:val="0"/>
          <w:numId w:val="26"/>
        </w:numPr>
      </w:pPr>
      <w:r>
        <w:t xml:space="preserve">Dokumentation des Codes </w:t>
      </w:r>
    </w:p>
    <w:p w14:paraId="2A6C31BB" w14:textId="77777777" w:rsidR="00311CED" w:rsidRDefault="00311CED" w:rsidP="00311CED">
      <w:pPr>
        <w:pStyle w:val="Tabelle"/>
        <w:numPr>
          <w:ilvl w:val="0"/>
          <w:numId w:val="26"/>
        </w:numPr>
      </w:pPr>
      <w:r>
        <w:t>Zusätzlicher „Zeitbomben“-Modus</w:t>
      </w:r>
    </w:p>
    <w:p w14:paraId="13BC9B05" w14:textId="77777777" w:rsidR="00311CED" w:rsidRDefault="00311CED" w:rsidP="00311CED">
      <w:pPr>
        <w:pStyle w:val="Tabelle"/>
        <w:numPr>
          <w:ilvl w:val="1"/>
          <w:numId w:val="26"/>
        </w:numPr>
      </w:pPr>
      <w:r>
        <w:t>Beim Erstellen des Quiz kann der User einen Zeitpunkt angeben, an dem das Quiz für die anderen Spieler freigegeben werden soll (anstatt sofortiger Freigabe)</w:t>
      </w:r>
    </w:p>
    <w:p w14:paraId="4593B840" w14:textId="77777777" w:rsidR="00311CED" w:rsidRDefault="00311CED" w:rsidP="00311CED">
      <w:pPr>
        <w:pStyle w:val="Tabelle"/>
        <w:numPr>
          <w:ilvl w:val="1"/>
          <w:numId w:val="26"/>
        </w:numPr>
      </w:pPr>
      <w:r>
        <w:t>Den Zeitpunkt kann der Ersteller frei festlegen und geheim halten</w:t>
      </w:r>
    </w:p>
    <w:p w14:paraId="4F105A3F" w14:textId="77777777" w:rsidR="00311CED" w:rsidRDefault="00311CED" w:rsidP="00311CED">
      <w:pPr>
        <w:pStyle w:val="Tabelle"/>
        <w:numPr>
          <w:ilvl w:val="1"/>
          <w:numId w:val="26"/>
        </w:numPr>
      </w:pPr>
      <w:r>
        <w:t>Somit wissen die anderen Teilnehmer nie, wann sie plötzlich die nächste Quizanfrage bekommen</w:t>
      </w:r>
    </w:p>
    <w:p w14:paraId="41630B69" w14:textId="77777777" w:rsidR="00A51FE6" w:rsidRDefault="000D1F8D" w:rsidP="000D1F8D">
      <w:pPr>
        <w:pStyle w:val="Tabelle"/>
        <w:numPr>
          <w:ilvl w:val="1"/>
          <w:numId w:val="26"/>
        </w:numPr>
      </w:pPr>
      <w:r>
        <w:t xml:space="preserve">Damit es spannender wird, bekommen die Teilnehmer </w:t>
      </w:r>
      <w:r w:rsidR="00306546">
        <w:t>Zusatzpunkte,</w:t>
      </w:r>
      <w:r>
        <w:t xml:space="preserve"> wenn sie das Quiz schnell lösen</w:t>
      </w:r>
    </w:p>
    <w:p w14:paraId="0FB9A3E6" w14:textId="77777777" w:rsidR="00A51FE6" w:rsidRDefault="000D1F8D" w:rsidP="00A51FE6">
      <w:pPr>
        <w:pStyle w:val="Tabelle"/>
        <w:numPr>
          <w:ilvl w:val="2"/>
          <w:numId w:val="26"/>
        </w:numPr>
      </w:pPr>
      <w:r>
        <w:t>Der Erste, der das Quiz beendet, bekommt am meisten Zusatzpunkte.</w:t>
      </w:r>
    </w:p>
    <w:p w14:paraId="5FD15F7B" w14:textId="77777777" w:rsidR="00DE68BD" w:rsidRDefault="000D1F8D" w:rsidP="00A51FE6">
      <w:pPr>
        <w:pStyle w:val="Tabelle"/>
        <w:numPr>
          <w:ilvl w:val="2"/>
          <w:numId w:val="26"/>
        </w:numPr>
      </w:pPr>
      <w:r>
        <w:t>Der Zweite, der das Quiz beendet, bekommt am zweit-meisten Zusatzpunkte</w:t>
      </w:r>
      <w:r w:rsidR="00A51FE6">
        <w:t>.</w:t>
      </w:r>
    </w:p>
    <w:p w14:paraId="7E48E2F9" w14:textId="77777777" w:rsidR="00A51FE6" w:rsidRDefault="00A51FE6" w:rsidP="00A51FE6">
      <w:pPr>
        <w:pStyle w:val="Tabelle"/>
        <w:numPr>
          <w:ilvl w:val="2"/>
          <w:numId w:val="26"/>
        </w:numPr>
      </w:pPr>
      <w:r>
        <w:t>…</w:t>
      </w:r>
    </w:p>
    <w:p w14:paraId="4D385CDF" w14:textId="77777777" w:rsidR="00A51FE6" w:rsidRDefault="00A51FE6" w:rsidP="00A51FE6">
      <w:pPr>
        <w:pStyle w:val="Tabelle"/>
        <w:numPr>
          <w:ilvl w:val="1"/>
          <w:numId w:val="26"/>
        </w:numPr>
      </w:pPr>
      <w:r>
        <w:t>Die Spieler müssen einen Kompromiss finden zwischen „schnell aber vielleicht falsch“ oder „langsam aber sicher“</w:t>
      </w:r>
    </w:p>
    <w:p w14:paraId="6B426C6F" w14:textId="3DED0103" w:rsidR="00131A9A" w:rsidRDefault="007B1E8E" w:rsidP="00131A9A">
      <w:pPr>
        <w:pStyle w:val="Tabelle"/>
        <w:numPr>
          <w:ilvl w:val="1"/>
          <w:numId w:val="26"/>
        </w:numPr>
      </w:pPr>
      <w:r>
        <w:t>Für einen zusätzlichen Spaßfaktor kann die Uhrzeit der Freigabe auch in unpassenden Momenten eingestellt werden (z.B. während einer Unterrichtsstunde)</w:t>
      </w:r>
    </w:p>
    <w:p w14:paraId="3C5CD48E" w14:textId="77777777" w:rsidR="00887232" w:rsidRDefault="00887232" w:rsidP="00887232">
      <w:pPr>
        <w:pStyle w:val="Tabelle"/>
        <w:ind w:left="1440"/>
      </w:pPr>
    </w:p>
    <w:p w14:paraId="50531D7B" w14:textId="77777777" w:rsidR="0073295D" w:rsidRDefault="0073295D" w:rsidP="0073295D">
      <w:pPr>
        <w:pStyle w:val="berschrift2"/>
      </w:pPr>
      <w:bookmarkStart w:id="12" w:name="_Toc164172946"/>
      <w:bookmarkStart w:id="13" w:name="_Toc526320900"/>
      <w:bookmarkStart w:id="14" w:name="_Toc526322503"/>
      <w:bookmarkStart w:id="15" w:name="_Toc526322519"/>
      <w:bookmarkStart w:id="16" w:name="_Toc526322809"/>
      <w:bookmarkStart w:id="17" w:name="_Toc1510946"/>
      <w:r>
        <w:t>Ziele und Nutzen des Anwenders</w:t>
      </w:r>
      <w:bookmarkEnd w:id="12"/>
      <w:bookmarkEnd w:id="13"/>
      <w:bookmarkEnd w:id="14"/>
      <w:bookmarkEnd w:id="15"/>
      <w:bookmarkEnd w:id="16"/>
      <w:bookmarkEnd w:id="17"/>
    </w:p>
    <w:p w14:paraId="1F9EE5FB" w14:textId="77777777" w:rsidR="00896B20" w:rsidRDefault="00896B20" w:rsidP="00896B20">
      <w:r>
        <w:t>Sie soll ein guter Zeitvertreib für zwischendurch darstellen und z.B.: zum Überbrücken von Wartezeiten genutzt werden.</w:t>
      </w:r>
    </w:p>
    <w:p w14:paraId="2DE9900C" w14:textId="77777777" w:rsidR="00D40BD1" w:rsidRDefault="00D40BD1" w:rsidP="00896B20">
      <w:r>
        <w:t xml:space="preserve">Da die Quizze von Freunden und Freundinnen selbst erstellt werden, können auch Freundschafts-Quizze erstellt werden. Dort wird auf die Probe gestellt, wie gut die Freunde und Freundinnen sich gegenseitig kennen. </w:t>
      </w:r>
    </w:p>
    <w:p w14:paraId="7447E93C" w14:textId="77777777" w:rsidR="0036211C" w:rsidRDefault="0036211C" w:rsidP="00896B20">
      <w:r>
        <w:t xml:space="preserve">Zusätzlich kann die </w:t>
      </w:r>
      <w:r w:rsidR="005502B0">
        <w:t xml:space="preserve">App zum Lernen für die Schule verwendet werden, indem Schüler und Schülerinnen </w:t>
      </w:r>
      <w:proofErr w:type="gramStart"/>
      <w:r w:rsidR="005502B0">
        <w:t>Quizze</w:t>
      </w:r>
      <w:proofErr w:type="gramEnd"/>
      <w:r w:rsidR="005502B0">
        <w:t xml:space="preserve"> über den Lernstoff erstellen.</w:t>
      </w:r>
    </w:p>
    <w:p w14:paraId="05CB8A94" w14:textId="77777777" w:rsidR="0073295D" w:rsidRDefault="00DE68BD" w:rsidP="0073295D">
      <w:pPr>
        <w:pStyle w:val="berschrift2"/>
      </w:pPr>
      <w:bookmarkStart w:id="18" w:name="_Toc164172949"/>
      <w:bookmarkStart w:id="19" w:name="_Toc526320902"/>
      <w:bookmarkStart w:id="20" w:name="_Toc526322504"/>
      <w:bookmarkStart w:id="21" w:name="_Toc526322520"/>
      <w:bookmarkStart w:id="22" w:name="_Toc526322810"/>
      <w:r>
        <w:br w:type="page"/>
      </w:r>
      <w:bookmarkStart w:id="23" w:name="_Toc1510947"/>
      <w:r w:rsidR="0073295D">
        <w:lastRenderedPageBreak/>
        <w:t>Ressourcen</w:t>
      </w:r>
      <w:bookmarkEnd w:id="18"/>
      <w:bookmarkEnd w:id="19"/>
      <w:bookmarkEnd w:id="20"/>
      <w:bookmarkEnd w:id="21"/>
      <w:bookmarkEnd w:id="22"/>
      <w:bookmarkEnd w:id="23"/>
    </w:p>
    <w:p w14:paraId="6C8FF2E8" w14:textId="77777777" w:rsidR="00DC2553" w:rsidRDefault="00DC2553" w:rsidP="00DC2553">
      <w:pPr>
        <w:pStyle w:val="berschrift3"/>
      </w:pPr>
      <w:bookmarkStart w:id="24" w:name="_Toc1510948"/>
      <w:r>
        <w:t>Technologien</w:t>
      </w:r>
      <w:bookmarkEnd w:id="24"/>
    </w:p>
    <w:p w14:paraId="69668F63" w14:textId="77777777" w:rsidR="00DC2553" w:rsidRDefault="00DC2553" w:rsidP="00DC2553">
      <w:pPr>
        <w:numPr>
          <w:ilvl w:val="0"/>
          <w:numId w:val="21"/>
        </w:numPr>
      </w:pPr>
      <w:r>
        <w:t>Java mit Servlets (für Server)</w:t>
      </w:r>
    </w:p>
    <w:p w14:paraId="1E97B264" w14:textId="77777777" w:rsidR="00DC2553" w:rsidRDefault="00DC2553" w:rsidP="00DC2553">
      <w:pPr>
        <w:numPr>
          <w:ilvl w:val="0"/>
          <w:numId w:val="21"/>
        </w:numPr>
      </w:pPr>
      <w:r>
        <w:t>Java mit Android SDK (für App)</w:t>
      </w:r>
    </w:p>
    <w:p w14:paraId="3CA36F9C" w14:textId="77777777" w:rsidR="00EA4076" w:rsidRDefault="00EA4076" w:rsidP="00DC2553">
      <w:pPr>
        <w:numPr>
          <w:ilvl w:val="0"/>
          <w:numId w:val="21"/>
        </w:numPr>
      </w:pPr>
      <w:r>
        <w:t>MySQL als relationale Datenbank (zum Speichern von User- und Quizdaten)</w:t>
      </w:r>
    </w:p>
    <w:p w14:paraId="64FD7FDF" w14:textId="77777777" w:rsidR="00572542" w:rsidRDefault="00572542" w:rsidP="00DC2553">
      <w:pPr>
        <w:numPr>
          <w:ilvl w:val="0"/>
          <w:numId w:val="21"/>
        </w:numPr>
      </w:pPr>
      <w:proofErr w:type="spellStart"/>
      <w:r>
        <w:t>EclipseLink</w:t>
      </w:r>
      <w:proofErr w:type="spellEnd"/>
      <w:r>
        <w:t xml:space="preserve"> JPA (als ORM</w:t>
      </w:r>
      <w:r w:rsidR="00677771">
        <w:t xml:space="preserve"> Provider um eine Verbindung zwischen Java und MySQL zu ermöglichen</w:t>
      </w:r>
      <w:r>
        <w:t>)</w:t>
      </w:r>
    </w:p>
    <w:p w14:paraId="6C1F83CC" w14:textId="77777777" w:rsidR="00677771" w:rsidRDefault="00677771" w:rsidP="00DC2553">
      <w:pPr>
        <w:numPr>
          <w:ilvl w:val="0"/>
          <w:numId w:val="21"/>
        </w:numPr>
      </w:pPr>
      <w:r>
        <w:t xml:space="preserve">Google </w:t>
      </w:r>
      <w:proofErr w:type="spellStart"/>
      <w:r>
        <w:t>Firebase</w:t>
      </w:r>
      <w:proofErr w:type="spellEnd"/>
      <w:r>
        <w:t xml:space="preserve"> (für Android </w:t>
      </w:r>
      <w:proofErr w:type="spellStart"/>
      <w:r>
        <w:t>Pushmitteilungen</w:t>
      </w:r>
      <w:proofErr w:type="spellEnd"/>
      <w:r>
        <w:t>)</w:t>
      </w:r>
    </w:p>
    <w:p w14:paraId="101017A2" w14:textId="77777777" w:rsidR="00B10602" w:rsidRDefault="00B10602" w:rsidP="00DC2553">
      <w:pPr>
        <w:numPr>
          <w:ilvl w:val="0"/>
          <w:numId w:val="21"/>
        </w:numPr>
      </w:pPr>
      <w:proofErr w:type="spellStart"/>
      <w:r>
        <w:t>Git</w:t>
      </w:r>
      <w:proofErr w:type="spellEnd"/>
      <w:r>
        <w:t xml:space="preserve"> (als Versionskontrollsystem</w:t>
      </w:r>
      <w:r w:rsidR="00820F61">
        <w:t xml:space="preserve"> für die Programmierung</w:t>
      </w:r>
      <w:r>
        <w:t>)</w:t>
      </w:r>
    </w:p>
    <w:p w14:paraId="54675254" w14:textId="77777777" w:rsidR="00631C8F" w:rsidRDefault="00631C8F" w:rsidP="00631C8F">
      <w:pPr>
        <w:ind w:left="720"/>
      </w:pPr>
    </w:p>
    <w:p w14:paraId="1ACE4E5D" w14:textId="77777777" w:rsidR="00833D5A" w:rsidRDefault="00833D5A" w:rsidP="00833D5A">
      <w:pPr>
        <w:pStyle w:val="berschrift3"/>
      </w:pPr>
      <w:bookmarkStart w:id="25" w:name="_Toc1510949"/>
      <w:r>
        <w:t>Software Programme</w:t>
      </w:r>
      <w:bookmarkEnd w:id="25"/>
    </w:p>
    <w:p w14:paraId="77A10433" w14:textId="77777777" w:rsidR="00A22074" w:rsidRPr="00A22074" w:rsidRDefault="00A22074" w:rsidP="00A22074">
      <w:pPr>
        <w:numPr>
          <w:ilvl w:val="0"/>
          <w:numId w:val="22"/>
        </w:numPr>
      </w:pPr>
      <w:proofErr w:type="spellStart"/>
      <w:r>
        <w:t>Eclipse</w:t>
      </w:r>
      <w:proofErr w:type="spellEnd"/>
      <w:r>
        <w:t xml:space="preserve"> (für Server-Programmierung)</w:t>
      </w:r>
    </w:p>
    <w:p w14:paraId="772AFE21" w14:textId="77777777" w:rsidR="00833D5A" w:rsidRDefault="00833D5A" w:rsidP="00833D5A">
      <w:pPr>
        <w:numPr>
          <w:ilvl w:val="0"/>
          <w:numId w:val="22"/>
        </w:numPr>
      </w:pPr>
      <w:r>
        <w:t xml:space="preserve">Android Studio </w:t>
      </w:r>
      <w:r w:rsidR="001444DA">
        <w:t>(</w:t>
      </w:r>
      <w:r>
        <w:t>für App-Programmierung</w:t>
      </w:r>
      <w:r w:rsidR="001444DA">
        <w:t>)</w:t>
      </w:r>
    </w:p>
    <w:p w14:paraId="47641D84" w14:textId="77777777" w:rsidR="00B4428E" w:rsidRDefault="00B4428E" w:rsidP="00833D5A">
      <w:pPr>
        <w:numPr>
          <w:ilvl w:val="0"/>
          <w:numId w:val="22"/>
        </w:numPr>
      </w:pPr>
      <w:proofErr w:type="spellStart"/>
      <w:r>
        <w:t>Git</w:t>
      </w:r>
      <w:proofErr w:type="spellEnd"/>
      <w:r>
        <w:t xml:space="preserve"> Client (zur Steuerung von </w:t>
      </w:r>
      <w:proofErr w:type="spellStart"/>
      <w:r>
        <w:t>Git</w:t>
      </w:r>
      <w:proofErr w:type="spellEnd"/>
      <w:r>
        <w:t xml:space="preserve"> mittels Konsolenbefehlen)</w:t>
      </w:r>
    </w:p>
    <w:p w14:paraId="66CD2F96" w14:textId="77777777" w:rsidR="00456204" w:rsidRDefault="00563A02" w:rsidP="00563A02">
      <w:pPr>
        <w:numPr>
          <w:ilvl w:val="0"/>
          <w:numId w:val="22"/>
        </w:numPr>
      </w:pPr>
      <w:r>
        <w:t xml:space="preserve">GitHub (als </w:t>
      </w:r>
      <w:proofErr w:type="spellStart"/>
      <w:r>
        <w:t>Git</w:t>
      </w:r>
      <w:proofErr w:type="spellEnd"/>
      <w:r>
        <w:t xml:space="preserve"> Server)</w:t>
      </w:r>
    </w:p>
    <w:p w14:paraId="68A77724" w14:textId="77777777" w:rsidR="00631C8F" w:rsidRDefault="00631C8F" w:rsidP="00631C8F">
      <w:pPr>
        <w:ind w:left="720"/>
      </w:pPr>
    </w:p>
    <w:p w14:paraId="7B927E42" w14:textId="77777777" w:rsidR="005502B0" w:rsidRDefault="00C45008" w:rsidP="005502B0">
      <w:pPr>
        <w:pStyle w:val="berschrift2"/>
      </w:pPr>
      <w:bookmarkStart w:id="26" w:name="_Toc1510950"/>
      <w:r>
        <w:t xml:space="preserve">Technische </w:t>
      </w:r>
      <w:r w:rsidR="00715472">
        <w:t>Vorgehensweise für Nutzer</w:t>
      </w:r>
      <w:bookmarkEnd w:id="26"/>
    </w:p>
    <w:p w14:paraId="3E02B68B" w14:textId="77777777" w:rsidR="005502B0" w:rsidRDefault="0086702C" w:rsidP="005502B0">
      <w:pPr>
        <w:numPr>
          <w:ilvl w:val="0"/>
          <w:numId w:val="17"/>
        </w:numPr>
      </w:pPr>
      <w:r>
        <w:t>Der</w:t>
      </w:r>
      <w:r w:rsidR="005502B0">
        <w:t xml:space="preserve"> Java Servlet Server </w:t>
      </w:r>
      <w:r w:rsidR="006A2580">
        <w:t xml:space="preserve">wird </w:t>
      </w:r>
      <w:r w:rsidR="00C34F60">
        <w:t>installiert</w:t>
      </w:r>
      <w:r w:rsidR="005502B0">
        <w:t xml:space="preserve"> (am Rechner), welcher mittels ORM-Technologien eine Verbindung mit </w:t>
      </w:r>
      <w:r w:rsidR="00602CCC">
        <w:t>dem</w:t>
      </w:r>
      <w:r w:rsidR="005502B0">
        <w:t xml:space="preserve"> lokal laufenden Datenbank</w:t>
      </w:r>
      <w:r w:rsidR="00602CCC">
        <w:t xml:space="preserve"> Verwaltungssystem</w:t>
      </w:r>
      <w:r w:rsidR="005502B0">
        <w:t xml:space="preserve"> (am Rechner) aufnimmt.</w:t>
      </w:r>
    </w:p>
    <w:p w14:paraId="0921C30C" w14:textId="77777777" w:rsidR="00E95F7D" w:rsidRDefault="005502B0" w:rsidP="005502B0">
      <w:pPr>
        <w:numPr>
          <w:ilvl w:val="0"/>
          <w:numId w:val="17"/>
        </w:numPr>
      </w:pPr>
      <w:r>
        <w:t>Die Nutzer der App verbinden sich mit dem Java Server indem sie die IP Adresse und den Port des Servers (=lokaler Rechner) in der App einstellen. Der Server dient somit als Schnittstelle zwischen der lokalen Datenbank und den Nutzern.</w:t>
      </w:r>
      <w:r w:rsidR="00E95F7D">
        <w:t xml:space="preserve"> </w:t>
      </w:r>
    </w:p>
    <w:p w14:paraId="6F4460F3" w14:textId="77777777" w:rsidR="005502B0" w:rsidRDefault="005502B0" w:rsidP="005502B0">
      <w:pPr>
        <w:numPr>
          <w:ilvl w:val="0"/>
          <w:numId w:val="17"/>
        </w:numPr>
      </w:pPr>
      <w:r>
        <w:t>Damit alle Nutzer sich mit dem Server verbinden können, müssen sie sich alle im selben Netzwerk wie der Server befinden.</w:t>
      </w:r>
    </w:p>
    <w:p w14:paraId="2D482FF5" w14:textId="49609DB8" w:rsidR="00E35A1E" w:rsidRDefault="00E35A1E" w:rsidP="005502B0">
      <w:pPr>
        <w:numPr>
          <w:ilvl w:val="0"/>
          <w:numId w:val="17"/>
        </w:numPr>
      </w:pPr>
      <w:r>
        <w:t>Wenn die Nutzer Einsicht auf die Datenbank haben wollen, können sie die MySQL Datenbank</w:t>
      </w:r>
      <w:r w:rsidR="002D5332">
        <w:t xml:space="preserve"> mittels Konsolenbefehlen erreichen. Grundsätzlich ist dies jedoch nicht notwendig</w:t>
      </w:r>
      <w:r w:rsidR="00756EF0">
        <w:t>, da sich der Java Server um die Datenbank kümmert.</w:t>
      </w:r>
      <w:r>
        <w:t xml:space="preserve"> </w:t>
      </w:r>
    </w:p>
    <w:p w14:paraId="45649036" w14:textId="77777777" w:rsidR="0073295D" w:rsidRDefault="0073295D" w:rsidP="0073295D"/>
    <w:p w14:paraId="3DFD4906" w14:textId="77777777" w:rsidR="0073295D" w:rsidRDefault="008C092D" w:rsidP="0073295D">
      <w:pPr>
        <w:pStyle w:val="berschrift2"/>
      </w:pPr>
      <w:bookmarkStart w:id="27" w:name="_Toc163459646"/>
      <w:bookmarkStart w:id="28" w:name="_Toc526320903"/>
      <w:bookmarkStart w:id="29" w:name="_Toc526322505"/>
      <w:bookmarkStart w:id="30" w:name="_Toc526322521"/>
      <w:bookmarkStart w:id="31" w:name="_Toc526322811"/>
      <w:r>
        <w:br w:type="page"/>
      </w:r>
      <w:bookmarkStart w:id="32" w:name="_Toc1510951"/>
      <w:r w:rsidR="0073295D">
        <w:lastRenderedPageBreak/>
        <w:t>Übersicht der Meilensteine</w:t>
      </w:r>
      <w:bookmarkEnd w:id="27"/>
      <w:bookmarkEnd w:id="28"/>
      <w:bookmarkEnd w:id="29"/>
      <w:bookmarkEnd w:id="30"/>
      <w:bookmarkEnd w:id="31"/>
      <w:bookmarkEnd w:id="32"/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24"/>
        <w:gridCol w:w="2464"/>
      </w:tblGrid>
      <w:tr w:rsidR="0073295D" w14:paraId="1C1319B2" w14:textId="77777777" w:rsidTr="003E2FEE">
        <w:tc>
          <w:tcPr>
            <w:tcW w:w="9288" w:type="dxa"/>
            <w:gridSpan w:val="2"/>
            <w:shd w:val="clear" w:color="auto" w:fill="E0E0E0"/>
          </w:tcPr>
          <w:p w14:paraId="38E74A1D" w14:textId="77777777" w:rsidR="0073295D" w:rsidRDefault="0073295D" w:rsidP="003E2FEE">
            <w:pPr>
              <w:pStyle w:val="Tabelle"/>
              <w:rPr>
                <w:b/>
              </w:rPr>
            </w:pPr>
            <w:r>
              <w:rPr>
                <w:b/>
              </w:rPr>
              <w:t xml:space="preserve">Vorbereitungsphase </w:t>
            </w:r>
          </w:p>
        </w:tc>
      </w:tr>
      <w:tr w:rsidR="0073295D" w14:paraId="7FC1DFDE" w14:textId="77777777" w:rsidTr="003E2FEE">
        <w:tc>
          <w:tcPr>
            <w:tcW w:w="6824" w:type="dxa"/>
          </w:tcPr>
          <w:p w14:paraId="23CD8F5E" w14:textId="77777777" w:rsidR="0073295D" w:rsidRDefault="003576F8" w:rsidP="003E2FEE">
            <w:pPr>
              <w:pStyle w:val="Tabelle"/>
            </w:pPr>
            <w:r>
              <w:t>Erstellen eines Pflichtenheftes</w:t>
            </w:r>
          </w:p>
        </w:tc>
        <w:tc>
          <w:tcPr>
            <w:tcW w:w="2464" w:type="dxa"/>
          </w:tcPr>
          <w:p w14:paraId="2001CA7D" w14:textId="77777777" w:rsidR="0073295D" w:rsidRDefault="0095386C" w:rsidP="003E2FEE">
            <w:pPr>
              <w:pStyle w:val="Tabelle"/>
            </w:pPr>
            <w:r>
              <w:t>19.02.2019</w:t>
            </w:r>
          </w:p>
        </w:tc>
      </w:tr>
      <w:tr w:rsidR="0073295D" w14:paraId="2B98E063" w14:textId="77777777" w:rsidTr="003E2FEE">
        <w:tc>
          <w:tcPr>
            <w:tcW w:w="9288" w:type="dxa"/>
            <w:gridSpan w:val="2"/>
            <w:shd w:val="clear" w:color="auto" w:fill="E0E0E0"/>
          </w:tcPr>
          <w:p w14:paraId="4BB64C45" w14:textId="77777777" w:rsidR="0073295D" w:rsidRDefault="0073295D" w:rsidP="003E2FEE">
            <w:pPr>
              <w:pStyle w:val="Tabelle"/>
            </w:pPr>
            <w:r>
              <w:rPr>
                <w:b/>
              </w:rPr>
              <w:t>Implementierung und Test</w:t>
            </w:r>
            <w:r>
              <w:t xml:space="preserve"> </w:t>
            </w:r>
          </w:p>
        </w:tc>
      </w:tr>
      <w:tr w:rsidR="0073295D" w14:paraId="7B931063" w14:textId="77777777" w:rsidTr="003E2FEE">
        <w:tc>
          <w:tcPr>
            <w:tcW w:w="6824" w:type="dxa"/>
          </w:tcPr>
          <w:p w14:paraId="22E51055" w14:textId="55416D7E" w:rsidR="00A831CD" w:rsidRDefault="008C7BD2" w:rsidP="003E2FEE">
            <w:pPr>
              <w:pStyle w:val="Tabelle"/>
            </w:pPr>
            <w:r>
              <w:t xml:space="preserve">Userinterface für Login/Registrierseite/Settings erstellen </w:t>
            </w:r>
            <w:r>
              <w:br/>
            </w:r>
            <w:r w:rsidR="00A831CD">
              <w:t>Datenbankmodell</w:t>
            </w:r>
            <w:r w:rsidR="006E4EF3">
              <w:t xml:space="preserve"> </w:t>
            </w:r>
            <w:r w:rsidR="00A831CD">
              <w:t>erstellt</w:t>
            </w:r>
          </w:p>
          <w:p w14:paraId="48B0429A" w14:textId="77777777" w:rsidR="008C7BD2" w:rsidRDefault="008C7BD2" w:rsidP="003E2FEE">
            <w:pPr>
              <w:pStyle w:val="Tabelle"/>
            </w:pPr>
            <w:r>
              <w:t xml:space="preserve">Login und Registrieren für User möglich </w:t>
            </w:r>
          </w:p>
          <w:p w14:paraId="2CF7F0DA" w14:textId="77777777" w:rsidR="008C7BD2" w:rsidRDefault="008C7BD2" w:rsidP="003E2FEE">
            <w:pPr>
              <w:pStyle w:val="Tabelle"/>
            </w:pPr>
          </w:p>
          <w:p w14:paraId="3EDFAC0B" w14:textId="77777777" w:rsidR="000C5279" w:rsidRDefault="008C7BD2" w:rsidP="003E2FEE">
            <w:pPr>
              <w:pStyle w:val="Tabelle"/>
            </w:pPr>
            <w:r>
              <w:t xml:space="preserve">Userinterface für Hauptansicht </w:t>
            </w:r>
            <w:r w:rsidR="00106762">
              <w:t xml:space="preserve">und </w:t>
            </w:r>
            <w:r w:rsidR="00205813">
              <w:t>Quiz-Ansicht</w:t>
            </w:r>
            <w:r w:rsidR="00106762">
              <w:t xml:space="preserve"> </w:t>
            </w:r>
            <w:r>
              <w:t xml:space="preserve">erstellen </w:t>
            </w:r>
            <w:r>
              <w:br/>
            </w:r>
            <w:proofErr w:type="spellStart"/>
            <w:r w:rsidR="0050327F">
              <w:t>Erstellen</w:t>
            </w:r>
            <w:proofErr w:type="spellEnd"/>
            <w:r w:rsidR="00E809FF">
              <w:t xml:space="preserve"> und</w:t>
            </w:r>
            <w:r w:rsidR="00022D1B">
              <w:t xml:space="preserve"> </w:t>
            </w:r>
            <w:r w:rsidR="00C261D0">
              <w:t>S</w:t>
            </w:r>
            <w:r w:rsidR="0095386C">
              <w:t>peichern</w:t>
            </w:r>
            <w:r w:rsidR="00022D1B">
              <w:t xml:space="preserve"> </w:t>
            </w:r>
            <w:r w:rsidR="00E809FF">
              <w:t xml:space="preserve">von </w:t>
            </w:r>
            <w:r w:rsidR="00C261D0">
              <w:t>Quizze</w:t>
            </w:r>
            <w:r w:rsidR="0095386C">
              <w:t xml:space="preserve"> in Datenbank möglich</w:t>
            </w:r>
          </w:p>
          <w:p w14:paraId="25D7FB76" w14:textId="77777777" w:rsidR="00F746D9" w:rsidRDefault="008C7BD2" w:rsidP="003E2FEE">
            <w:pPr>
              <w:pStyle w:val="Tabelle"/>
            </w:pPr>
            <w:r>
              <w:t>inklusive einer Darstellung</w:t>
            </w:r>
            <w:r w:rsidR="004442B2">
              <w:t xml:space="preserve"> der Quizze</w:t>
            </w:r>
            <w:r>
              <w:t xml:space="preserve"> </w:t>
            </w:r>
            <w:r w:rsidR="004C239D">
              <w:t xml:space="preserve">in </w:t>
            </w:r>
            <w:r>
              <w:t>der App</w:t>
            </w:r>
            <w:r w:rsidR="0095386C">
              <w:br/>
            </w:r>
            <w:r w:rsidR="0073295D">
              <w:br/>
            </w:r>
            <w:r w:rsidR="0095386C">
              <w:t xml:space="preserve">Senden von Android </w:t>
            </w:r>
            <w:proofErr w:type="spellStart"/>
            <w:r w:rsidR="0095386C">
              <w:t>Pushmitteilungen</w:t>
            </w:r>
            <w:proofErr w:type="spellEnd"/>
            <w:r w:rsidR="00F746D9">
              <w:t>:</w:t>
            </w:r>
          </w:p>
          <w:p w14:paraId="69D6B30F" w14:textId="77777777" w:rsidR="00941740" w:rsidRDefault="0095386C" w:rsidP="003E2FEE">
            <w:pPr>
              <w:pStyle w:val="Tabelle"/>
            </w:pPr>
            <w:r>
              <w:t xml:space="preserve">nach dem Erstellen von Quiz an </w:t>
            </w:r>
            <w:r w:rsidR="009C52C4">
              <w:t>alle Nutzer</w:t>
            </w:r>
          </w:p>
          <w:p w14:paraId="279A0E81" w14:textId="77777777" w:rsidR="00D02A89" w:rsidRDefault="00941740" w:rsidP="003E2FEE">
            <w:pPr>
              <w:pStyle w:val="Tabelle"/>
            </w:pPr>
            <w:r>
              <w:t xml:space="preserve">nach Beantwortung eines Quiz an den Ersteller </w:t>
            </w:r>
          </w:p>
          <w:p w14:paraId="6CA03471" w14:textId="00B898EF" w:rsidR="006361DC" w:rsidRDefault="009C52C4" w:rsidP="003E2FEE">
            <w:pPr>
              <w:pStyle w:val="Tabelle"/>
            </w:pPr>
            <w:r>
              <w:br/>
            </w:r>
            <w:r w:rsidR="008C7BD2">
              <w:t xml:space="preserve">Hinzufügen </w:t>
            </w:r>
            <w:r w:rsidR="006361DC">
              <w:t>von optischem Feedback</w:t>
            </w:r>
            <w:r w:rsidR="008C7BD2">
              <w:t xml:space="preserve"> für Teilnehmer des </w:t>
            </w:r>
            <w:r w:rsidR="00F36619">
              <w:t>Quiz</w:t>
            </w:r>
            <w:r w:rsidR="008C7BD2">
              <w:t xml:space="preserve"> </w:t>
            </w:r>
          </w:p>
          <w:p w14:paraId="5908C5C4" w14:textId="77777777" w:rsidR="0073295D" w:rsidRDefault="006361DC" w:rsidP="003E2FEE">
            <w:pPr>
              <w:pStyle w:val="Tabelle"/>
            </w:pPr>
            <w:r>
              <w:t>Darstellung von der Punkteanzahl jedes User</w:t>
            </w:r>
            <w:r w:rsidR="002C5AC4">
              <w:t>s</w:t>
            </w:r>
            <w:r>
              <w:t xml:space="preserve"> pro Quiz</w:t>
            </w:r>
          </w:p>
        </w:tc>
        <w:tc>
          <w:tcPr>
            <w:tcW w:w="2464" w:type="dxa"/>
          </w:tcPr>
          <w:p w14:paraId="4097CDA4" w14:textId="086C3FAF" w:rsidR="00106762" w:rsidRDefault="009C52C4" w:rsidP="003E2FEE">
            <w:pPr>
              <w:pStyle w:val="Tabelle"/>
            </w:pPr>
            <w:r>
              <w:t>2</w:t>
            </w:r>
            <w:r w:rsidR="00C32C70">
              <w:t>7</w:t>
            </w:r>
            <w:r>
              <w:t>.02.2019</w:t>
            </w:r>
            <w:r w:rsidR="0073295D">
              <w:br/>
            </w:r>
            <w:r w:rsidR="0095386C">
              <w:br/>
            </w:r>
            <w:r>
              <w:br/>
            </w:r>
          </w:p>
          <w:p w14:paraId="1AB8D377" w14:textId="5FC8E126" w:rsidR="0073295D" w:rsidRDefault="00437867" w:rsidP="003E2FEE">
            <w:pPr>
              <w:pStyle w:val="Tabelle"/>
            </w:pPr>
            <w:r>
              <w:t>6</w:t>
            </w:r>
            <w:r w:rsidR="0073295D">
              <w:t>.</w:t>
            </w:r>
            <w:r w:rsidR="0095386C">
              <w:t>03</w:t>
            </w:r>
            <w:r w:rsidR="0073295D">
              <w:t>.201</w:t>
            </w:r>
            <w:r w:rsidR="0095386C">
              <w:t>9</w:t>
            </w:r>
            <w:r w:rsidR="0073295D">
              <w:br/>
            </w:r>
          </w:p>
          <w:p w14:paraId="3F952943" w14:textId="77777777" w:rsidR="00106762" w:rsidRDefault="00106762" w:rsidP="003E2FEE">
            <w:pPr>
              <w:pStyle w:val="Tabelle"/>
            </w:pPr>
          </w:p>
          <w:p w14:paraId="585CCF8C" w14:textId="472D74D1" w:rsidR="0073295D" w:rsidRDefault="0073295D" w:rsidP="003E2FEE">
            <w:pPr>
              <w:pStyle w:val="Tabelle"/>
            </w:pPr>
            <w:r>
              <w:br/>
            </w:r>
            <w:r w:rsidR="00C32C70">
              <w:t>20</w:t>
            </w:r>
            <w:r w:rsidR="00106762">
              <w:t>.03.2019</w:t>
            </w:r>
            <w:r w:rsidR="008C7BD2">
              <w:br/>
            </w:r>
            <w:r>
              <w:br/>
            </w:r>
            <w:r w:rsidR="0095386C">
              <w:br/>
            </w:r>
            <w:r w:rsidR="00EA6099">
              <w:br/>
            </w:r>
            <w:r w:rsidR="00EA6099">
              <w:br/>
            </w:r>
            <w:r w:rsidR="00115C6F">
              <w:t>2</w:t>
            </w:r>
            <w:r w:rsidR="00C32C70">
              <w:t>7</w:t>
            </w:r>
            <w:bookmarkStart w:id="33" w:name="_GoBack"/>
            <w:bookmarkEnd w:id="33"/>
            <w:r w:rsidR="006361DC">
              <w:t>.</w:t>
            </w:r>
            <w:r w:rsidR="00EA6099">
              <w:t>0</w:t>
            </w:r>
            <w:r w:rsidR="006361DC">
              <w:t>3.2019</w:t>
            </w:r>
            <w:r w:rsidR="009C52C4">
              <w:br/>
            </w:r>
            <w:r>
              <w:br/>
            </w:r>
          </w:p>
        </w:tc>
      </w:tr>
      <w:tr w:rsidR="0073295D" w14:paraId="5933515B" w14:textId="77777777" w:rsidTr="0081749E">
        <w:tc>
          <w:tcPr>
            <w:tcW w:w="6824" w:type="dxa"/>
            <w:shd w:val="clear" w:color="auto" w:fill="E7E6E6"/>
          </w:tcPr>
          <w:p w14:paraId="53E8A0B2" w14:textId="77777777" w:rsidR="0073295D" w:rsidRDefault="0073295D" w:rsidP="003E2FEE">
            <w:pPr>
              <w:pStyle w:val="Tabelle"/>
              <w:rPr>
                <w:b/>
              </w:rPr>
            </w:pPr>
            <w:r>
              <w:rPr>
                <w:b/>
              </w:rPr>
              <w:t>Voraussichtlicher Projektabschluss</w:t>
            </w:r>
          </w:p>
        </w:tc>
        <w:tc>
          <w:tcPr>
            <w:tcW w:w="2464" w:type="dxa"/>
            <w:shd w:val="clear" w:color="auto" w:fill="E7E6E6"/>
          </w:tcPr>
          <w:p w14:paraId="1E69BAE3" w14:textId="77777777" w:rsidR="0073295D" w:rsidRDefault="007237E1" w:rsidP="003E2FEE">
            <w:pPr>
              <w:pStyle w:val="Tabelle"/>
            </w:pPr>
            <w:r>
              <w:t>27</w:t>
            </w:r>
            <w:r w:rsidR="0073295D">
              <w:t>.</w:t>
            </w:r>
            <w:r>
              <w:t>03</w:t>
            </w:r>
            <w:r w:rsidR="0073295D">
              <w:t>.201</w:t>
            </w:r>
            <w:r>
              <w:t>9</w:t>
            </w:r>
          </w:p>
        </w:tc>
      </w:tr>
    </w:tbl>
    <w:p w14:paraId="20C5076C" w14:textId="77777777" w:rsidR="0073295D" w:rsidRDefault="0073295D" w:rsidP="0073295D"/>
    <w:p w14:paraId="41BA7B46" w14:textId="77777777" w:rsidR="0073295D" w:rsidRDefault="0073295D" w:rsidP="0073295D"/>
    <w:p w14:paraId="2A17F962" w14:textId="77777777" w:rsidR="0073295D" w:rsidRDefault="0073295D" w:rsidP="0073295D"/>
    <w:p w14:paraId="74C6ECFB" w14:textId="77777777" w:rsidR="0073295D" w:rsidRDefault="0073295D" w:rsidP="0073295D"/>
    <w:p w14:paraId="0E7E44DC" w14:textId="77777777" w:rsidR="0073295D" w:rsidRDefault="0073295D" w:rsidP="0073295D"/>
    <w:p w14:paraId="1D246026" w14:textId="77777777" w:rsidR="0073295D" w:rsidRDefault="0073295D" w:rsidP="0073295D"/>
    <w:p w14:paraId="17895C70" w14:textId="77777777" w:rsidR="0073295D" w:rsidRDefault="0073295D" w:rsidP="0073295D"/>
    <w:p w14:paraId="0BABE4DF" w14:textId="77777777" w:rsidR="00B96122" w:rsidRDefault="00B96122" w:rsidP="0073295D"/>
    <w:p w14:paraId="5C77EA9E" w14:textId="77777777" w:rsidR="00B96122" w:rsidRDefault="008C092D" w:rsidP="0073295D">
      <w:pPr>
        <w:pStyle w:val="berschrift1"/>
      </w:pPr>
      <w:r>
        <w:br w:type="page"/>
      </w:r>
      <w:bookmarkStart w:id="34" w:name="_Toc1510952"/>
      <w:r w:rsidR="003066BD">
        <w:lastRenderedPageBreak/>
        <w:t>Layout der grafischen Oberfläche</w:t>
      </w:r>
      <w:bookmarkEnd w:id="34"/>
    </w:p>
    <w:p w14:paraId="7F70A4A8" w14:textId="77777777" w:rsidR="00BC504C" w:rsidRDefault="00C63892" w:rsidP="00C63892">
      <w:pPr>
        <w:pStyle w:val="berschrift2"/>
      </w:pPr>
      <w:bookmarkStart w:id="35" w:name="_Toc1510953"/>
      <w:r>
        <w:t>Einstellungen</w:t>
      </w:r>
      <w:bookmarkEnd w:id="35"/>
    </w:p>
    <w:p w14:paraId="1F69CB80" w14:textId="77777777" w:rsidR="00C63892" w:rsidRDefault="00C63892" w:rsidP="00C63892">
      <w:pPr>
        <w:pStyle w:val="berschrift3"/>
      </w:pPr>
      <w:bookmarkStart w:id="36" w:name="_Toc1510954"/>
      <w:r>
        <w:t>Einstellungen</w:t>
      </w:r>
      <w:bookmarkEnd w:id="36"/>
    </w:p>
    <w:p w14:paraId="38B0BAC0" w14:textId="77777777" w:rsidR="00C63892" w:rsidRDefault="00B17915" w:rsidP="00C63892">
      <w:pPr>
        <w:jc w:val="center"/>
      </w:pPr>
      <w:r>
        <w:rPr>
          <w:noProof/>
        </w:rPr>
        <w:drawing>
          <wp:inline distT="0" distB="0" distL="0" distR="0" wp14:anchorId="4611CFB1" wp14:editId="34599264">
            <wp:extent cx="3200400" cy="5695950"/>
            <wp:effectExtent l="19050" t="19050" r="0" b="0"/>
            <wp:docPr id="1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695950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EF93C00" w14:textId="77777777" w:rsidR="00C63892" w:rsidRDefault="00C63892" w:rsidP="00C63892">
      <w:pPr>
        <w:pStyle w:val="berschrift3"/>
      </w:pPr>
      <w:bookmarkStart w:id="37" w:name="_Toc1510955"/>
      <w:r>
        <w:lastRenderedPageBreak/>
        <w:t>Login</w:t>
      </w:r>
      <w:bookmarkEnd w:id="37"/>
    </w:p>
    <w:p w14:paraId="6A7FCD8C" w14:textId="77777777" w:rsidR="00C63892" w:rsidRDefault="00B17915" w:rsidP="00C63892">
      <w:pPr>
        <w:jc w:val="center"/>
      </w:pPr>
      <w:r>
        <w:rPr>
          <w:noProof/>
        </w:rPr>
        <w:drawing>
          <wp:inline distT="0" distB="0" distL="0" distR="0" wp14:anchorId="6B51DF0A" wp14:editId="3EE6853C">
            <wp:extent cx="3200400" cy="5686425"/>
            <wp:effectExtent l="19050" t="19050" r="0" b="9525"/>
            <wp:docPr id="2" name="Bild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686425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3FD764F" w14:textId="77777777" w:rsidR="00C63892" w:rsidRDefault="00C63892" w:rsidP="00C63892">
      <w:pPr>
        <w:pStyle w:val="berschrift3"/>
      </w:pPr>
      <w:bookmarkStart w:id="38" w:name="_Toc1510956"/>
      <w:r>
        <w:lastRenderedPageBreak/>
        <w:t>Registrieren</w:t>
      </w:r>
      <w:bookmarkEnd w:id="38"/>
    </w:p>
    <w:p w14:paraId="6DB0979A" w14:textId="77777777" w:rsidR="00C63892" w:rsidRDefault="00B17915" w:rsidP="00C63892">
      <w:pPr>
        <w:jc w:val="center"/>
      </w:pPr>
      <w:r>
        <w:rPr>
          <w:noProof/>
        </w:rPr>
        <w:drawing>
          <wp:inline distT="0" distB="0" distL="0" distR="0" wp14:anchorId="2C92195A" wp14:editId="7BE36144">
            <wp:extent cx="3200400" cy="5686425"/>
            <wp:effectExtent l="19050" t="19050" r="0" b="9525"/>
            <wp:docPr id="3" name="Bild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686425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AB4E628" w14:textId="77777777" w:rsidR="007A403E" w:rsidRDefault="00C63892" w:rsidP="007A403E">
      <w:pPr>
        <w:pStyle w:val="berschrift2"/>
      </w:pPr>
      <w:r>
        <w:br w:type="page"/>
      </w:r>
      <w:bookmarkStart w:id="39" w:name="_Toc1510957"/>
      <w:r w:rsidR="007A403E">
        <w:lastRenderedPageBreak/>
        <w:t>Quiz Erstellen</w:t>
      </w:r>
      <w:bookmarkEnd w:id="39"/>
    </w:p>
    <w:p w14:paraId="78EE6611" w14:textId="77777777" w:rsidR="007A403E" w:rsidRDefault="007A403E" w:rsidP="007A403E">
      <w:pPr>
        <w:pStyle w:val="berschrift3"/>
      </w:pPr>
      <w:bookmarkStart w:id="40" w:name="_Toc1510958"/>
      <w:r>
        <w:t>Quiz Erstellen – erste Eingaben</w:t>
      </w:r>
      <w:bookmarkEnd w:id="40"/>
    </w:p>
    <w:p w14:paraId="6CCE9CB3" w14:textId="77777777" w:rsidR="007A403E" w:rsidRDefault="00B17915" w:rsidP="007A403E">
      <w:pPr>
        <w:jc w:val="center"/>
      </w:pPr>
      <w:r>
        <w:rPr>
          <w:noProof/>
        </w:rPr>
        <w:drawing>
          <wp:inline distT="0" distB="0" distL="0" distR="0" wp14:anchorId="5D176A28" wp14:editId="6650757E">
            <wp:extent cx="3200400" cy="5686425"/>
            <wp:effectExtent l="19050" t="19050" r="0" b="9525"/>
            <wp:docPr id="4" name="Bild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686425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D5E690D" w14:textId="77777777" w:rsidR="007A403E" w:rsidRDefault="007A403E" w:rsidP="007A403E">
      <w:pPr>
        <w:pStyle w:val="berschrift3"/>
      </w:pPr>
      <w:r>
        <w:br w:type="page"/>
      </w:r>
      <w:bookmarkStart w:id="41" w:name="_Toc1510959"/>
      <w:r>
        <w:lastRenderedPageBreak/>
        <w:t>Quiz Erstellen – nach den ersten Eingaben</w:t>
      </w:r>
      <w:bookmarkEnd w:id="41"/>
    </w:p>
    <w:p w14:paraId="39F0F276" w14:textId="77777777" w:rsidR="007A403E" w:rsidRDefault="00B17915" w:rsidP="007A403E">
      <w:pPr>
        <w:pStyle w:val="berschrift2"/>
        <w:numPr>
          <w:ilvl w:val="0"/>
          <w:numId w:val="0"/>
        </w:numPr>
        <w:jc w:val="center"/>
      </w:pPr>
      <w:bookmarkStart w:id="42" w:name="_Toc1510940"/>
      <w:bookmarkStart w:id="43" w:name="_Toc1510960"/>
      <w:r>
        <w:rPr>
          <w:noProof/>
        </w:rPr>
        <w:drawing>
          <wp:anchor distT="0" distB="0" distL="114300" distR="114300" simplePos="0" relativeHeight="251657728" behindDoc="0" locked="0" layoutInCell="1" allowOverlap="1" wp14:anchorId="37B8515E" wp14:editId="351660E2">
            <wp:simplePos x="0" y="0"/>
            <wp:positionH relativeFrom="column">
              <wp:posOffset>1262380</wp:posOffset>
            </wp:positionH>
            <wp:positionV relativeFrom="paragraph">
              <wp:posOffset>110490</wp:posOffset>
            </wp:positionV>
            <wp:extent cx="3200400" cy="7829550"/>
            <wp:effectExtent l="19050" t="19050" r="0" b="0"/>
            <wp:wrapSquare wrapText="bothSides"/>
            <wp:docPr id="7" name="Bild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7829550"/>
                    </a:xfrm>
                    <a:prstGeom prst="rect">
                      <a:avLst/>
                    </a:prstGeom>
                    <a:noFill/>
                    <a:ln w="6350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42"/>
      <w:bookmarkEnd w:id="43"/>
    </w:p>
    <w:p w14:paraId="6B92716E" w14:textId="77777777" w:rsidR="00C63892" w:rsidRDefault="007A403E" w:rsidP="00C63892">
      <w:pPr>
        <w:pStyle w:val="berschrift2"/>
      </w:pPr>
      <w:r>
        <w:br w:type="page"/>
      </w:r>
      <w:bookmarkStart w:id="44" w:name="_Toc1510961"/>
      <w:r w:rsidR="00C63892">
        <w:lastRenderedPageBreak/>
        <w:t>Quiz</w:t>
      </w:r>
      <w:bookmarkEnd w:id="44"/>
    </w:p>
    <w:p w14:paraId="6C167D9F" w14:textId="77777777" w:rsidR="00631C8F" w:rsidRPr="00631C8F" w:rsidRDefault="00C63892" w:rsidP="00631C8F">
      <w:pPr>
        <w:pStyle w:val="berschrift3"/>
      </w:pPr>
      <w:bookmarkStart w:id="45" w:name="_Toc1510962"/>
      <w:r>
        <w:t xml:space="preserve">Hauptansicht (Liste </w:t>
      </w:r>
      <w:proofErr w:type="gramStart"/>
      <w:r>
        <w:t>mit allen Quizzen</w:t>
      </w:r>
      <w:proofErr w:type="gramEnd"/>
      <w:r>
        <w:t>)</w:t>
      </w:r>
      <w:bookmarkEnd w:id="45"/>
    </w:p>
    <w:p w14:paraId="35DE35EC" w14:textId="77777777" w:rsidR="007A403E" w:rsidRPr="007A403E" w:rsidRDefault="007A403E" w:rsidP="007A403E"/>
    <w:p w14:paraId="28C76DA3" w14:textId="77777777" w:rsidR="00C63892" w:rsidRDefault="00B17915" w:rsidP="00C63892">
      <w:pPr>
        <w:jc w:val="center"/>
      </w:pPr>
      <w:r>
        <w:rPr>
          <w:noProof/>
        </w:rPr>
        <w:drawing>
          <wp:inline distT="0" distB="0" distL="0" distR="0" wp14:anchorId="368FA0DC" wp14:editId="3F1ADAD5">
            <wp:extent cx="3200400" cy="5686425"/>
            <wp:effectExtent l="19050" t="19050" r="0" b="9525"/>
            <wp:docPr id="5" name="Bild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686425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5C5C3F6" w14:textId="77777777" w:rsidR="00C63892" w:rsidRDefault="00C63892" w:rsidP="00C63892">
      <w:pPr>
        <w:pStyle w:val="berschrift3"/>
      </w:pPr>
      <w:r>
        <w:br w:type="page"/>
      </w:r>
      <w:bookmarkStart w:id="46" w:name="_Toc1510963"/>
      <w:r>
        <w:lastRenderedPageBreak/>
        <w:t>Quiz-Ansicht</w:t>
      </w:r>
      <w:bookmarkEnd w:id="46"/>
    </w:p>
    <w:p w14:paraId="0EFB5B42" w14:textId="77777777" w:rsidR="00C63892" w:rsidRDefault="00C63892" w:rsidP="00C63892">
      <w:pPr>
        <w:numPr>
          <w:ilvl w:val="0"/>
          <w:numId w:val="28"/>
        </w:numPr>
      </w:pPr>
      <w:r>
        <w:t>Für Quiz-Ersteller (nachdem das Quiz erstellt wurde)</w:t>
      </w:r>
    </w:p>
    <w:p w14:paraId="5BE8B0DE" w14:textId="77777777" w:rsidR="00C63892" w:rsidRDefault="00C63892" w:rsidP="00C63892">
      <w:pPr>
        <w:numPr>
          <w:ilvl w:val="0"/>
          <w:numId w:val="28"/>
        </w:numPr>
      </w:pPr>
      <w:r>
        <w:t>Für Quiz-Teilnehmer (nachdem Quiz beantwortet wurde)</w:t>
      </w:r>
    </w:p>
    <w:p w14:paraId="08D60FD7" w14:textId="77777777" w:rsidR="00C63892" w:rsidRDefault="00B17915" w:rsidP="00C63892">
      <w:pPr>
        <w:ind w:left="720"/>
        <w:jc w:val="center"/>
      </w:pPr>
      <w:r>
        <w:rPr>
          <w:noProof/>
        </w:rPr>
        <w:drawing>
          <wp:inline distT="0" distB="0" distL="0" distR="0" wp14:anchorId="0449FF17" wp14:editId="25CBC370">
            <wp:extent cx="3209925" cy="6419850"/>
            <wp:effectExtent l="19050" t="19050" r="9525" b="0"/>
            <wp:docPr id="6" name="Bild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6419850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72A60C2" w14:textId="77777777" w:rsidR="00C63892" w:rsidRDefault="00C63892" w:rsidP="00411FA5">
      <w:pPr>
        <w:pStyle w:val="berschrift2"/>
        <w:numPr>
          <w:ilvl w:val="0"/>
          <w:numId w:val="0"/>
        </w:numPr>
      </w:pPr>
    </w:p>
    <w:p w14:paraId="4FCEA80D" w14:textId="77777777" w:rsidR="00C63892" w:rsidRPr="00C63892" w:rsidRDefault="00C63892" w:rsidP="00C63892"/>
    <w:sectPr w:rsidR="00C63892" w:rsidRPr="00C63892">
      <w:headerReference w:type="even" r:id="rId15"/>
      <w:headerReference w:type="default" r:id="rId16"/>
      <w:footerReference w:type="default" r:id="rId1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3A6279" w14:textId="77777777" w:rsidR="00D63EF9" w:rsidRDefault="00D63EF9">
      <w:r>
        <w:separator/>
      </w:r>
    </w:p>
  </w:endnote>
  <w:endnote w:type="continuationSeparator" w:id="0">
    <w:p w14:paraId="1EB15B58" w14:textId="77777777" w:rsidR="00D63EF9" w:rsidRDefault="00D63E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5F7BB5" w14:textId="77777777" w:rsidR="00FC5956" w:rsidRDefault="00FC5956">
    <w:pPr>
      <w:pBdr>
        <w:top w:val="single" w:sz="8" w:space="1" w:color="auto"/>
      </w:pBdr>
      <w:jc w:val="right"/>
      <w:rPr>
        <w:szCs w:val="20"/>
      </w:rPr>
    </w:pPr>
    <w:r>
      <w:rPr>
        <w:szCs w:val="20"/>
      </w:rPr>
      <w:t xml:space="preserve">Seite </w:t>
    </w:r>
    <w:r>
      <w:rPr>
        <w:szCs w:val="20"/>
      </w:rPr>
      <w:fldChar w:fldCharType="begin"/>
    </w:r>
    <w:r>
      <w:rPr>
        <w:szCs w:val="20"/>
      </w:rPr>
      <w:instrText xml:space="preserve"> PAGE </w:instrText>
    </w:r>
    <w:r>
      <w:rPr>
        <w:szCs w:val="20"/>
      </w:rPr>
      <w:fldChar w:fldCharType="separate"/>
    </w:r>
    <w:r>
      <w:rPr>
        <w:noProof/>
        <w:szCs w:val="20"/>
      </w:rPr>
      <w:t>4</w:t>
    </w:r>
    <w:r>
      <w:rPr>
        <w:szCs w:val="20"/>
      </w:rPr>
      <w:fldChar w:fldCharType="end"/>
    </w:r>
    <w:r>
      <w:rPr>
        <w:szCs w:val="20"/>
      </w:rPr>
      <w:t xml:space="preserve"> von </w:t>
    </w:r>
    <w:r>
      <w:rPr>
        <w:szCs w:val="20"/>
      </w:rPr>
      <w:fldChar w:fldCharType="begin"/>
    </w:r>
    <w:r>
      <w:rPr>
        <w:szCs w:val="20"/>
      </w:rPr>
      <w:instrText xml:space="preserve"> NUMPAGES </w:instrText>
    </w:r>
    <w:r>
      <w:rPr>
        <w:szCs w:val="20"/>
      </w:rPr>
      <w:fldChar w:fldCharType="separate"/>
    </w:r>
    <w:r>
      <w:rPr>
        <w:noProof/>
        <w:szCs w:val="20"/>
      </w:rPr>
      <w:t>7</w:t>
    </w:r>
    <w:r>
      <w:rPr>
        <w:szCs w:val="20"/>
      </w:rPr>
      <w:fldChar w:fldCharType="end"/>
    </w:r>
  </w:p>
  <w:p w14:paraId="0419ACDE" w14:textId="77777777" w:rsidR="00FC5956" w:rsidRDefault="00FC595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31F9EE" w14:textId="77777777" w:rsidR="00D63EF9" w:rsidRDefault="00D63EF9">
      <w:r>
        <w:separator/>
      </w:r>
    </w:p>
  </w:footnote>
  <w:footnote w:type="continuationSeparator" w:id="0">
    <w:p w14:paraId="7A150DAF" w14:textId="77777777" w:rsidR="00D63EF9" w:rsidRDefault="00D63EF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F35A73" w14:textId="77777777" w:rsidR="00FC5956" w:rsidRDefault="00FC595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127A4B" w14:textId="3C3F8D97" w:rsidR="00FC5956" w:rsidRDefault="00FC5956">
    <w:pPr>
      <w:pStyle w:val="Kopfzeile"/>
      <w:pBdr>
        <w:bottom w:val="single" w:sz="4" w:space="1" w:color="auto"/>
      </w:pBdr>
      <w:rPr>
        <w:szCs w:val="20"/>
      </w:rPr>
    </w:pPr>
    <w:r>
      <w:rPr>
        <w:szCs w:val="20"/>
      </w:rPr>
      <w:fldChar w:fldCharType="begin"/>
    </w:r>
    <w:r>
      <w:rPr>
        <w:szCs w:val="20"/>
      </w:rPr>
      <w:instrText xml:space="preserve"> TITLE   \* MERGEFORMAT </w:instrText>
    </w:r>
    <w:r>
      <w:rPr>
        <w:szCs w:val="20"/>
      </w:rPr>
      <w:fldChar w:fldCharType="separate"/>
    </w:r>
    <w:r w:rsidR="00F84434">
      <w:rPr>
        <w:szCs w:val="20"/>
      </w:rPr>
      <w:t>Vorlage Pflichtenheft</w:t>
    </w:r>
    <w:r>
      <w:rPr>
        <w:szCs w:val="20"/>
      </w:rPr>
      <w:fldChar w:fldCharType="end"/>
    </w:r>
  </w:p>
  <w:p w14:paraId="08EA6498" w14:textId="77777777" w:rsidR="00FC5956" w:rsidRDefault="00FC595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D4E31"/>
    <w:multiLevelType w:val="hybridMultilevel"/>
    <w:tmpl w:val="C7468190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>
      <w:start w:val="1"/>
      <w:numFmt w:val="lowerLetter"/>
      <w:lvlText w:val="%2."/>
      <w:lvlJc w:val="left"/>
      <w:pPr>
        <w:ind w:left="1440" w:hanging="360"/>
      </w:pPr>
    </w:lvl>
    <w:lvl w:ilvl="2" w:tplc="0C07001B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8440B"/>
    <w:multiLevelType w:val="hybridMultilevel"/>
    <w:tmpl w:val="31CE059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F86799"/>
    <w:multiLevelType w:val="hybridMultilevel"/>
    <w:tmpl w:val="5D0611C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567AE7"/>
    <w:multiLevelType w:val="hybridMultilevel"/>
    <w:tmpl w:val="5FD60B68"/>
    <w:lvl w:ilvl="0" w:tplc="7848E8B6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="Times New Roman" w:hAnsi="Tahoma" w:cs="Tahoma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D6B0040"/>
    <w:multiLevelType w:val="multilevel"/>
    <w:tmpl w:val="D812C66E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12363E"/>
    <w:multiLevelType w:val="hybridMultilevel"/>
    <w:tmpl w:val="2C5E82A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243579"/>
    <w:multiLevelType w:val="multilevel"/>
    <w:tmpl w:val="38186694"/>
    <w:lvl w:ilvl="0">
      <w:start w:val="1"/>
      <w:numFmt w:val="decimal"/>
      <w:lvlText w:val="%1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7" w15:restartNumberingAfterBreak="0">
    <w:nsid w:val="22281851"/>
    <w:multiLevelType w:val="hybridMultilevel"/>
    <w:tmpl w:val="0F60385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67E1E"/>
    <w:multiLevelType w:val="multilevel"/>
    <w:tmpl w:val="A72A7332"/>
    <w:lvl w:ilvl="0">
      <w:start w:val="1"/>
      <w:numFmt w:val="decimal"/>
      <w:lvlText w:val="%1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9" w15:restartNumberingAfterBreak="0">
    <w:nsid w:val="2AFC3A93"/>
    <w:multiLevelType w:val="hybridMultilevel"/>
    <w:tmpl w:val="CC92800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AA42CC"/>
    <w:multiLevelType w:val="multilevel"/>
    <w:tmpl w:val="C2ACD17A"/>
    <w:lvl w:ilvl="0">
      <w:start w:val="1"/>
      <w:numFmt w:val="decimal"/>
      <w:lvlText w:val="%1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1" w15:restartNumberingAfterBreak="0">
    <w:nsid w:val="346B2C6E"/>
    <w:multiLevelType w:val="hybridMultilevel"/>
    <w:tmpl w:val="F45E7ABE"/>
    <w:lvl w:ilvl="0" w:tplc="7848E8B6">
      <w:start w:val="2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E34680"/>
    <w:multiLevelType w:val="hybridMultilevel"/>
    <w:tmpl w:val="8F702662"/>
    <w:lvl w:ilvl="0" w:tplc="C1B838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9AF0304"/>
    <w:multiLevelType w:val="multilevel"/>
    <w:tmpl w:val="04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4AD06546"/>
    <w:multiLevelType w:val="hybridMultilevel"/>
    <w:tmpl w:val="D812C66E"/>
    <w:lvl w:ilvl="0" w:tplc="0407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AE14C02"/>
    <w:multiLevelType w:val="hybridMultilevel"/>
    <w:tmpl w:val="65F60F96"/>
    <w:lvl w:ilvl="0" w:tplc="3692DF5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</w:rPr>
    </w:lvl>
    <w:lvl w:ilvl="1" w:tplc="0407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F831BD2"/>
    <w:multiLevelType w:val="multilevel"/>
    <w:tmpl w:val="38186694"/>
    <w:lvl w:ilvl="0">
      <w:start w:val="1"/>
      <w:numFmt w:val="decimal"/>
      <w:lvlText w:val="%1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7" w15:restartNumberingAfterBreak="0">
    <w:nsid w:val="53B34050"/>
    <w:multiLevelType w:val="hybridMultilevel"/>
    <w:tmpl w:val="EB7A6A7C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392749"/>
    <w:multiLevelType w:val="multilevel"/>
    <w:tmpl w:val="5FD60B68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="Times New Roman" w:hAnsi="Tahoma" w:cs="Tahoma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97D5990"/>
    <w:multiLevelType w:val="multilevel"/>
    <w:tmpl w:val="38186694"/>
    <w:lvl w:ilvl="0">
      <w:start w:val="1"/>
      <w:numFmt w:val="decimal"/>
      <w:lvlText w:val="%1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20" w15:restartNumberingAfterBreak="0">
    <w:nsid w:val="5F601D82"/>
    <w:multiLevelType w:val="multilevel"/>
    <w:tmpl w:val="C2ACD17A"/>
    <w:lvl w:ilvl="0">
      <w:start w:val="1"/>
      <w:numFmt w:val="decimal"/>
      <w:pStyle w:val="berschrift1"/>
      <w:lvlText w:val="%1"/>
      <w:legacy w:legacy="1" w:legacySpace="144" w:legacyIndent="0"/>
      <w:lvlJc w:val="left"/>
    </w:lvl>
    <w:lvl w:ilvl="1">
      <w:start w:val="1"/>
      <w:numFmt w:val="decimal"/>
      <w:pStyle w:val="berschrift2"/>
      <w:lvlText w:val="%1.%2"/>
      <w:legacy w:legacy="1" w:legacySpace="144" w:legacyIndent="0"/>
      <w:lvlJc w:val="left"/>
    </w:lvl>
    <w:lvl w:ilvl="2">
      <w:start w:val="1"/>
      <w:numFmt w:val="decimal"/>
      <w:pStyle w:val="berschrift3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pStyle w:val="berschrift5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21" w15:restartNumberingAfterBreak="0">
    <w:nsid w:val="60241E46"/>
    <w:multiLevelType w:val="hybridMultilevel"/>
    <w:tmpl w:val="F8A47592"/>
    <w:lvl w:ilvl="0" w:tplc="7848E8B6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5F5387"/>
    <w:multiLevelType w:val="hybridMultilevel"/>
    <w:tmpl w:val="76564DC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921F68"/>
    <w:multiLevelType w:val="hybridMultilevel"/>
    <w:tmpl w:val="276E177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0027A1"/>
    <w:multiLevelType w:val="hybridMultilevel"/>
    <w:tmpl w:val="C9FA1DC2"/>
    <w:lvl w:ilvl="0" w:tplc="7848E8B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7F0311"/>
    <w:multiLevelType w:val="hybridMultilevel"/>
    <w:tmpl w:val="A0729D1C"/>
    <w:lvl w:ilvl="0" w:tplc="0C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9186715"/>
    <w:multiLevelType w:val="hybridMultilevel"/>
    <w:tmpl w:val="9C84086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4361AC"/>
    <w:multiLevelType w:val="hybridMultilevel"/>
    <w:tmpl w:val="A094F03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0"/>
  </w:num>
  <w:num w:numId="3">
    <w:abstractNumId w:val="8"/>
  </w:num>
  <w:num w:numId="4">
    <w:abstractNumId w:val="6"/>
  </w:num>
  <w:num w:numId="5">
    <w:abstractNumId w:val="16"/>
  </w:num>
  <w:num w:numId="6">
    <w:abstractNumId w:val="13"/>
  </w:num>
  <w:num w:numId="7">
    <w:abstractNumId w:val="19"/>
  </w:num>
  <w:num w:numId="8">
    <w:abstractNumId w:val="24"/>
  </w:num>
  <w:num w:numId="9">
    <w:abstractNumId w:val="3"/>
  </w:num>
  <w:num w:numId="10">
    <w:abstractNumId w:val="18"/>
  </w:num>
  <w:num w:numId="11">
    <w:abstractNumId w:val="14"/>
  </w:num>
  <w:num w:numId="12">
    <w:abstractNumId w:val="4"/>
  </w:num>
  <w:num w:numId="13">
    <w:abstractNumId w:val="15"/>
  </w:num>
  <w:num w:numId="14">
    <w:abstractNumId w:val="21"/>
  </w:num>
  <w:num w:numId="15">
    <w:abstractNumId w:val="10"/>
  </w:num>
  <w:num w:numId="16">
    <w:abstractNumId w:val="11"/>
  </w:num>
  <w:num w:numId="17">
    <w:abstractNumId w:val="7"/>
  </w:num>
  <w:num w:numId="18">
    <w:abstractNumId w:val="0"/>
  </w:num>
  <w:num w:numId="19">
    <w:abstractNumId w:val="17"/>
  </w:num>
  <w:num w:numId="20">
    <w:abstractNumId w:val="9"/>
  </w:num>
  <w:num w:numId="21">
    <w:abstractNumId w:val="5"/>
  </w:num>
  <w:num w:numId="22">
    <w:abstractNumId w:val="23"/>
  </w:num>
  <w:num w:numId="23">
    <w:abstractNumId w:val="22"/>
  </w:num>
  <w:num w:numId="24">
    <w:abstractNumId w:val="1"/>
  </w:num>
  <w:num w:numId="25">
    <w:abstractNumId w:val="25"/>
  </w:num>
  <w:num w:numId="26">
    <w:abstractNumId w:val="27"/>
  </w:num>
  <w:num w:numId="27">
    <w:abstractNumId w:val="2"/>
  </w:num>
  <w:num w:numId="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wMLU0MDQ2MzcwMbFQ0lEKTi0uzszPAykwqgUADKUaxSwAAAA="/>
  </w:docVars>
  <w:rsids>
    <w:rsidRoot w:val="00184E0A"/>
    <w:rsid w:val="00003CF9"/>
    <w:rsid w:val="000100C1"/>
    <w:rsid w:val="00022D1B"/>
    <w:rsid w:val="000309B4"/>
    <w:rsid w:val="00036ACA"/>
    <w:rsid w:val="00042C60"/>
    <w:rsid w:val="000444F5"/>
    <w:rsid w:val="00051D30"/>
    <w:rsid w:val="00073792"/>
    <w:rsid w:val="000744E3"/>
    <w:rsid w:val="00092FD6"/>
    <w:rsid w:val="00094DE4"/>
    <w:rsid w:val="000A0081"/>
    <w:rsid w:val="000C5279"/>
    <w:rsid w:val="000C6136"/>
    <w:rsid w:val="000C7B2B"/>
    <w:rsid w:val="000D15C6"/>
    <w:rsid w:val="000D1F8D"/>
    <w:rsid w:val="000F1CDD"/>
    <w:rsid w:val="00106762"/>
    <w:rsid w:val="00115BC3"/>
    <w:rsid w:val="00115C6F"/>
    <w:rsid w:val="00127AE1"/>
    <w:rsid w:val="00131A9A"/>
    <w:rsid w:val="001444DA"/>
    <w:rsid w:val="00151094"/>
    <w:rsid w:val="0015321C"/>
    <w:rsid w:val="00171C24"/>
    <w:rsid w:val="00172CF4"/>
    <w:rsid w:val="00177BC5"/>
    <w:rsid w:val="0018020B"/>
    <w:rsid w:val="00183DF0"/>
    <w:rsid w:val="00184E0A"/>
    <w:rsid w:val="001A5EB2"/>
    <w:rsid w:val="001B5921"/>
    <w:rsid w:val="001C704B"/>
    <w:rsid w:val="001D1C4D"/>
    <w:rsid w:val="001D5BA2"/>
    <w:rsid w:val="001D6800"/>
    <w:rsid w:val="001E4755"/>
    <w:rsid w:val="001E74EA"/>
    <w:rsid w:val="001F3DF1"/>
    <w:rsid w:val="00205813"/>
    <w:rsid w:val="0021261C"/>
    <w:rsid w:val="002147C3"/>
    <w:rsid w:val="00223E51"/>
    <w:rsid w:val="00226DD3"/>
    <w:rsid w:val="0023392B"/>
    <w:rsid w:val="002365C0"/>
    <w:rsid w:val="00246A8A"/>
    <w:rsid w:val="00251493"/>
    <w:rsid w:val="00266B70"/>
    <w:rsid w:val="002671F5"/>
    <w:rsid w:val="002764F0"/>
    <w:rsid w:val="00284962"/>
    <w:rsid w:val="002925D1"/>
    <w:rsid w:val="002A7FE1"/>
    <w:rsid w:val="002B7518"/>
    <w:rsid w:val="002C5AC4"/>
    <w:rsid w:val="002D206C"/>
    <w:rsid w:val="002D5332"/>
    <w:rsid w:val="002E387B"/>
    <w:rsid w:val="00306546"/>
    <w:rsid w:val="003066BD"/>
    <w:rsid w:val="00311CED"/>
    <w:rsid w:val="0031325D"/>
    <w:rsid w:val="003332C2"/>
    <w:rsid w:val="003571CF"/>
    <w:rsid w:val="003576F8"/>
    <w:rsid w:val="0036211C"/>
    <w:rsid w:val="00364AA8"/>
    <w:rsid w:val="00386DBA"/>
    <w:rsid w:val="003926C3"/>
    <w:rsid w:val="0039387C"/>
    <w:rsid w:val="003C4CEF"/>
    <w:rsid w:val="003D4ECC"/>
    <w:rsid w:val="003D6490"/>
    <w:rsid w:val="003E2FEE"/>
    <w:rsid w:val="003E5A55"/>
    <w:rsid w:val="00411FA5"/>
    <w:rsid w:val="004150B8"/>
    <w:rsid w:val="004260DC"/>
    <w:rsid w:val="00437867"/>
    <w:rsid w:val="004442B2"/>
    <w:rsid w:val="00450B23"/>
    <w:rsid w:val="00451EDD"/>
    <w:rsid w:val="004529EA"/>
    <w:rsid w:val="00456204"/>
    <w:rsid w:val="004755D9"/>
    <w:rsid w:val="00477FA3"/>
    <w:rsid w:val="004813A1"/>
    <w:rsid w:val="004820D7"/>
    <w:rsid w:val="0048705C"/>
    <w:rsid w:val="00494BE6"/>
    <w:rsid w:val="004A42DA"/>
    <w:rsid w:val="004B3B32"/>
    <w:rsid w:val="004C239D"/>
    <w:rsid w:val="004C5D71"/>
    <w:rsid w:val="0050327F"/>
    <w:rsid w:val="00516823"/>
    <w:rsid w:val="00532F68"/>
    <w:rsid w:val="005502B0"/>
    <w:rsid w:val="00563523"/>
    <w:rsid w:val="00563A02"/>
    <w:rsid w:val="00572542"/>
    <w:rsid w:val="0058547D"/>
    <w:rsid w:val="00591B01"/>
    <w:rsid w:val="00595C21"/>
    <w:rsid w:val="005A4AC6"/>
    <w:rsid w:val="005B04FB"/>
    <w:rsid w:val="005B185D"/>
    <w:rsid w:val="005B258C"/>
    <w:rsid w:val="005B74C6"/>
    <w:rsid w:val="005D5C86"/>
    <w:rsid w:val="005E006C"/>
    <w:rsid w:val="005E3653"/>
    <w:rsid w:val="005E5574"/>
    <w:rsid w:val="005F1C27"/>
    <w:rsid w:val="005F436D"/>
    <w:rsid w:val="00602CCC"/>
    <w:rsid w:val="006271F8"/>
    <w:rsid w:val="00631C8F"/>
    <w:rsid w:val="006361DC"/>
    <w:rsid w:val="006406D3"/>
    <w:rsid w:val="00644B46"/>
    <w:rsid w:val="0065508D"/>
    <w:rsid w:val="00661D1A"/>
    <w:rsid w:val="00672338"/>
    <w:rsid w:val="006774A0"/>
    <w:rsid w:val="00677771"/>
    <w:rsid w:val="006A2580"/>
    <w:rsid w:val="006B6523"/>
    <w:rsid w:val="006C163C"/>
    <w:rsid w:val="006C42A2"/>
    <w:rsid w:val="006C6E73"/>
    <w:rsid w:val="006E200F"/>
    <w:rsid w:val="006E4EF3"/>
    <w:rsid w:val="006E6534"/>
    <w:rsid w:val="00700EAC"/>
    <w:rsid w:val="00712987"/>
    <w:rsid w:val="00715472"/>
    <w:rsid w:val="007237E1"/>
    <w:rsid w:val="00730BCE"/>
    <w:rsid w:val="0073295D"/>
    <w:rsid w:val="00756EF0"/>
    <w:rsid w:val="00757A93"/>
    <w:rsid w:val="00762AF7"/>
    <w:rsid w:val="007633A8"/>
    <w:rsid w:val="00766295"/>
    <w:rsid w:val="007A403E"/>
    <w:rsid w:val="007B1E8E"/>
    <w:rsid w:val="007B3F42"/>
    <w:rsid w:val="007B5DB8"/>
    <w:rsid w:val="007C6664"/>
    <w:rsid w:val="007D2A72"/>
    <w:rsid w:val="007D373B"/>
    <w:rsid w:val="007E64CC"/>
    <w:rsid w:val="007F0141"/>
    <w:rsid w:val="007F4081"/>
    <w:rsid w:val="00802984"/>
    <w:rsid w:val="00814C97"/>
    <w:rsid w:val="0081749E"/>
    <w:rsid w:val="00820F61"/>
    <w:rsid w:val="00833D5A"/>
    <w:rsid w:val="00835683"/>
    <w:rsid w:val="00835F7B"/>
    <w:rsid w:val="0085521F"/>
    <w:rsid w:val="0086702C"/>
    <w:rsid w:val="00887232"/>
    <w:rsid w:val="00893869"/>
    <w:rsid w:val="00894655"/>
    <w:rsid w:val="00896B20"/>
    <w:rsid w:val="008A5FF5"/>
    <w:rsid w:val="008B6B09"/>
    <w:rsid w:val="008C092D"/>
    <w:rsid w:val="008C0EC8"/>
    <w:rsid w:val="008C2D46"/>
    <w:rsid w:val="008C7BD2"/>
    <w:rsid w:val="008D291A"/>
    <w:rsid w:val="008E215E"/>
    <w:rsid w:val="008E3923"/>
    <w:rsid w:val="00930F69"/>
    <w:rsid w:val="00941740"/>
    <w:rsid w:val="00950306"/>
    <w:rsid w:val="0095386C"/>
    <w:rsid w:val="00954194"/>
    <w:rsid w:val="0095621D"/>
    <w:rsid w:val="009645D7"/>
    <w:rsid w:val="0097214B"/>
    <w:rsid w:val="009768DF"/>
    <w:rsid w:val="00987F6D"/>
    <w:rsid w:val="00996565"/>
    <w:rsid w:val="009A6677"/>
    <w:rsid w:val="009C52C4"/>
    <w:rsid w:val="009C6E6D"/>
    <w:rsid w:val="009C720F"/>
    <w:rsid w:val="009E5722"/>
    <w:rsid w:val="009F1314"/>
    <w:rsid w:val="009F309E"/>
    <w:rsid w:val="00A052B6"/>
    <w:rsid w:val="00A115E1"/>
    <w:rsid w:val="00A17FF5"/>
    <w:rsid w:val="00A20EFC"/>
    <w:rsid w:val="00A22074"/>
    <w:rsid w:val="00A50947"/>
    <w:rsid w:val="00A51FE6"/>
    <w:rsid w:val="00A64FFB"/>
    <w:rsid w:val="00A712A7"/>
    <w:rsid w:val="00A831CD"/>
    <w:rsid w:val="00A9223C"/>
    <w:rsid w:val="00AB6E23"/>
    <w:rsid w:val="00AC469F"/>
    <w:rsid w:val="00AC4791"/>
    <w:rsid w:val="00AD75E0"/>
    <w:rsid w:val="00B0535C"/>
    <w:rsid w:val="00B0630D"/>
    <w:rsid w:val="00B10602"/>
    <w:rsid w:val="00B10B93"/>
    <w:rsid w:val="00B1132A"/>
    <w:rsid w:val="00B17915"/>
    <w:rsid w:val="00B21FB6"/>
    <w:rsid w:val="00B22FB8"/>
    <w:rsid w:val="00B24C4C"/>
    <w:rsid w:val="00B3395F"/>
    <w:rsid w:val="00B4428E"/>
    <w:rsid w:val="00B44D2E"/>
    <w:rsid w:val="00B46405"/>
    <w:rsid w:val="00B93CA5"/>
    <w:rsid w:val="00B96122"/>
    <w:rsid w:val="00B96D48"/>
    <w:rsid w:val="00BA7D0E"/>
    <w:rsid w:val="00BB1621"/>
    <w:rsid w:val="00BB67C5"/>
    <w:rsid w:val="00BC2B86"/>
    <w:rsid w:val="00BC504C"/>
    <w:rsid w:val="00BC578E"/>
    <w:rsid w:val="00BD0D0F"/>
    <w:rsid w:val="00BF073D"/>
    <w:rsid w:val="00BF3C84"/>
    <w:rsid w:val="00BF4948"/>
    <w:rsid w:val="00BF4F06"/>
    <w:rsid w:val="00C063AA"/>
    <w:rsid w:val="00C151C9"/>
    <w:rsid w:val="00C216F1"/>
    <w:rsid w:val="00C261D0"/>
    <w:rsid w:val="00C2792A"/>
    <w:rsid w:val="00C32C70"/>
    <w:rsid w:val="00C3494B"/>
    <w:rsid w:val="00C34F60"/>
    <w:rsid w:val="00C45008"/>
    <w:rsid w:val="00C52A3C"/>
    <w:rsid w:val="00C55507"/>
    <w:rsid w:val="00C6352A"/>
    <w:rsid w:val="00C63892"/>
    <w:rsid w:val="00C770CA"/>
    <w:rsid w:val="00C86854"/>
    <w:rsid w:val="00CA615A"/>
    <w:rsid w:val="00CB3130"/>
    <w:rsid w:val="00CC177B"/>
    <w:rsid w:val="00CE2BCD"/>
    <w:rsid w:val="00CF75C5"/>
    <w:rsid w:val="00D01627"/>
    <w:rsid w:val="00D02A89"/>
    <w:rsid w:val="00D15493"/>
    <w:rsid w:val="00D20A2E"/>
    <w:rsid w:val="00D22CD0"/>
    <w:rsid w:val="00D26CBE"/>
    <w:rsid w:val="00D30F2F"/>
    <w:rsid w:val="00D3117B"/>
    <w:rsid w:val="00D40BD1"/>
    <w:rsid w:val="00D630D7"/>
    <w:rsid w:val="00D63EF9"/>
    <w:rsid w:val="00D76B75"/>
    <w:rsid w:val="00D77961"/>
    <w:rsid w:val="00DC1E47"/>
    <w:rsid w:val="00DC2553"/>
    <w:rsid w:val="00DD6A3F"/>
    <w:rsid w:val="00DE3314"/>
    <w:rsid w:val="00DE68BD"/>
    <w:rsid w:val="00E14285"/>
    <w:rsid w:val="00E25194"/>
    <w:rsid w:val="00E31D88"/>
    <w:rsid w:val="00E35A1E"/>
    <w:rsid w:val="00E37BE2"/>
    <w:rsid w:val="00E63104"/>
    <w:rsid w:val="00E77668"/>
    <w:rsid w:val="00E809FF"/>
    <w:rsid w:val="00E81A76"/>
    <w:rsid w:val="00E83B29"/>
    <w:rsid w:val="00E95F7D"/>
    <w:rsid w:val="00EA0FE1"/>
    <w:rsid w:val="00EA4076"/>
    <w:rsid w:val="00EA5509"/>
    <w:rsid w:val="00EA556D"/>
    <w:rsid w:val="00EA6099"/>
    <w:rsid w:val="00EB5FA5"/>
    <w:rsid w:val="00EB7045"/>
    <w:rsid w:val="00EC2CC1"/>
    <w:rsid w:val="00EC4843"/>
    <w:rsid w:val="00EC573A"/>
    <w:rsid w:val="00ED709A"/>
    <w:rsid w:val="00EF2516"/>
    <w:rsid w:val="00F04445"/>
    <w:rsid w:val="00F11D59"/>
    <w:rsid w:val="00F36619"/>
    <w:rsid w:val="00F53FE4"/>
    <w:rsid w:val="00F742AA"/>
    <w:rsid w:val="00F746D9"/>
    <w:rsid w:val="00F750D7"/>
    <w:rsid w:val="00F84434"/>
    <w:rsid w:val="00F8539D"/>
    <w:rsid w:val="00F9751B"/>
    <w:rsid w:val="00FB60B1"/>
    <w:rsid w:val="00FC46A6"/>
    <w:rsid w:val="00FC50CF"/>
    <w:rsid w:val="00FC5956"/>
    <w:rsid w:val="00FD2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4EC0ED3"/>
  <w15:chartTrackingRefBased/>
  <w15:docId w15:val="{23E72241-7637-48E2-A7DE-A2BA0656F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pPr>
      <w:spacing w:after="220"/>
    </w:pPr>
    <w:rPr>
      <w:rFonts w:ascii="Tahoma" w:hAnsi="Tahoma"/>
      <w:szCs w:val="24"/>
    </w:rPr>
  </w:style>
  <w:style w:type="paragraph" w:styleId="berschrift1">
    <w:name w:val="heading 1"/>
    <w:basedOn w:val="Standard"/>
    <w:next w:val="Standard"/>
    <w:qFormat/>
    <w:pPr>
      <w:keepNext/>
      <w:numPr>
        <w:numId w:val="2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berschrift2">
    <w:name w:val="heading 2"/>
    <w:basedOn w:val="Standard"/>
    <w:next w:val="Standard"/>
    <w:qFormat/>
    <w:pPr>
      <w:keepNext/>
      <w:numPr>
        <w:ilvl w:val="1"/>
        <w:numId w:val="2"/>
      </w:numPr>
      <w:spacing w:before="240" w:after="6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berschrift3">
    <w:name w:val="heading 3"/>
    <w:basedOn w:val="Standard"/>
    <w:next w:val="Standard"/>
    <w:qFormat/>
    <w:pPr>
      <w:keepNext/>
      <w:numPr>
        <w:ilvl w:val="2"/>
        <w:numId w:val="2"/>
      </w:numPr>
      <w:spacing w:before="240" w:after="60"/>
      <w:outlineLvl w:val="2"/>
    </w:pPr>
    <w:rPr>
      <w:rFonts w:ascii="Arial" w:hAnsi="Arial" w:cs="Arial"/>
      <w:b/>
      <w:bCs/>
      <w:sz w:val="24"/>
      <w:szCs w:val="26"/>
    </w:rPr>
  </w:style>
  <w:style w:type="paragraph" w:styleId="berschrift5">
    <w:name w:val="heading 5"/>
    <w:basedOn w:val="Standard"/>
    <w:next w:val="Standard"/>
    <w:qFormat/>
    <w:pPr>
      <w:numPr>
        <w:ilvl w:val="4"/>
        <w:numId w:val="2"/>
      </w:numPr>
      <w:spacing w:before="240" w:after="60"/>
      <w:outlineLvl w:val="4"/>
    </w:pPr>
    <w:rPr>
      <w:rFonts w:ascii="Arial" w:hAnsi="Arial"/>
      <w:b/>
      <w:bCs/>
      <w:iCs/>
      <w:sz w:val="24"/>
      <w:szCs w:val="26"/>
    </w:rPr>
  </w:style>
  <w:style w:type="paragraph" w:styleId="berschrift6">
    <w:name w:val="heading 6"/>
    <w:basedOn w:val="Standard"/>
    <w:next w:val="Standard"/>
    <w:qFormat/>
    <w:pPr>
      <w:spacing w:before="240" w:after="60"/>
      <w:outlineLvl w:val="5"/>
    </w:pPr>
    <w:rPr>
      <w:rFonts w:ascii="Arial" w:hAnsi="Arial"/>
      <w:b/>
      <w:bCs/>
      <w:szCs w:val="22"/>
    </w:rPr>
  </w:style>
  <w:style w:type="paragraph" w:styleId="berschrift7">
    <w:name w:val="heading 7"/>
    <w:basedOn w:val="Standard"/>
    <w:next w:val="Standard"/>
    <w:qFormat/>
    <w:pPr>
      <w:spacing w:before="240" w:after="60"/>
      <w:outlineLvl w:val="6"/>
    </w:pPr>
    <w:rPr>
      <w:rFonts w:ascii="Arial" w:hAnsi="Arial"/>
      <w:b/>
    </w:rPr>
  </w:style>
  <w:style w:type="paragraph" w:styleId="berschrift8">
    <w:name w:val="heading 8"/>
    <w:basedOn w:val="Standard"/>
    <w:next w:val="Standard"/>
    <w:qFormat/>
    <w:pPr>
      <w:spacing w:before="240" w:after="60"/>
      <w:outlineLvl w:val="7"/>
    </w:pPr>
    <w:rPr>
      <w:rFonts w:ascii="Arial" w:hAnsi="Arial"/>
      <w:b/>
      <w:iCs/>
    </w:rPr>
  </w:style>
  <w:style w:type="paragraph" w:styleId="berschrift9">
    <w:name w:val="heading 9"/>
    <w:basedOn w:val="Standard"/>
    <w:next w:val="Standard"/>
    <w:qFormat/>
    <w:pPr>
      <w:spacing w:before="240" w:after="60"/>
      <w:outlineLvl w:val="8"/>
    </w:pPr>
    <w:rPr>
      <w:rFonts w:ascii="Arial" w:hAnsi="Arial" w:cs="Arial"/>
      <w:b/>
      <w:i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suchterHyperlink">
    <w:name w:val="BesuchterHyperlink"/>
    <w:semiHidden/>
    <w:rPr>
      <w:color w:val="800080"/>
      <w:u w:val="single"/>
    </w:rPr>
  </w:style>
  <w:style w:type="paragraph" w:customStyle="1" w:styleId="Dokumenttitel">
    <w:name w:val="Dokumenttitel"/>
    <w:basedOn w:val="Standard"/>
    <w:pPr>
      <w:spacing w:after="80"/>
    </w:pPr>
    <w:rPr>
      <w:sz w:val="36"/>
      <w:szCs w:val="36"/>
    </w:rPr>
  </w:style>
  <w:style w:type="paragraph" w:customStyle="1" w:styleId="Tabelle">
    <w:name w:val="Tabelle"/>
    <w:basedOn w:val="Standard"/>
    <w:pPr>
      <w:spacing w:before="40" w:after="40"/>
    </w:pPr>
    <w:rPr>
      <w:sz w:val="18"/>
      <w:szCs w:val="18"/>
    </w:rPr>
  </w:style>
  <w:style w:type="paragraph" w:styleId="Kopfzeile">
    <w:name w:val="header"/>
    <w:basedOn w:val="Standard"/>
    <w:semiHidden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semiHidden/>
    <w:pPr>
      <w:tabs>
        <w:tab w:val="center" w:pos="4536"/>
        <w:tab w:val="right" w:pos="9072"/>
      </w:tabs>
    </w:pPr>
  </w:style>
  <w:style w:type="paragraph" w:customStyle="1" w:styleId="AusfTabelle">
    <w:name w:val="AusfTabelle"/>
    <w:basedOn w:val="Tabelle"/>
    <w:rPr>
      <w:i/>
      <w:color w:val="000080"/>
    </w:rPr>
  </w:style>
  <w:style w:type="character" w:customStyle="1" w:styleId="TabelleZchn">
    <w:name w:val="Tabelle Zchn"/>
    <w:rPr>
      <w:rFonts w:ascii="Tahoma" w:hAnsi="Tahoma"/>
      <w:sz w:val="18"/>
      <w:szCs w:val="18"/>
      <w:lang w:val="de-DE" w:eastAsia="de-DE" w:bidi="ar-SA"/>
    </w:rPr>
  </w:style>
  <w:style w:type="character" w:customStyle="1" w:styleId="AusfTabelleZchn">
    <w:name w:val="AusfTabelle Zchn"/>
    <w:rPr>
      <w:rFonts w:ascii="Tahoma" w:hAnsi="Tahoma"/>
      <w:i/>
      <w:color w:val="000080"/>
      <w:sz w:val="18"/>
      <w:szCs w:val="18"/>
      <w:lang w:val="de-DE" w:eastAsia="de-DE" w:bidi="ar-SA"/>
    </w:rPr>
  </w:style>
  <w:style w:type="paragraph" w:styleId="Sprechblasentext">
    <w:name w:val="Balloon Text"/>
    <w:basedOn w:val="Standard"/>
    <w:semiHidden/>
    <w:rPr>
      <w:rFonts w:cs="Tahoma"/>
      <w:sz w:val="16"/>
      <w:szCs w:val="16"/>
    </w:rPr>
  </w:style>
  <w:style w:type="paragraph" w:customStyle="1" w:styleId="Tabellenkopf">
    <w:name w:val="Tabellenkopf"/>
    <w:basedOn w:val="Tabelle"/>
    <w:rPr>
      <w:b/>
    </w:rPr>
  </w:style>
  <w:style w:type="character" w:styleId="Kommentarzeichen">
    <w:name w:val="annotation reference"/>
    <w:semiHidden/>
    <w:rPr>
      <w:sz w:val="16"/>
      <w:szCs w:val="16"/>
    </w:rPr>
  </w:style>
  <w:style w:type="paragraph" w:styleId="Kommentartext">
    <w:name w:val="annotation text"/>
    <w:basedOn w:val="Standard"/>
    <w:semiHidden/>
    <w:rPr>
      <w:szCs w:val="20"/>
    </w:rPr>
  </w:style>
  <w:style w:type="paragraph" w:styleId="Kommentarthema">
    <w:name w:val="annotation subject"/>
    <w:basedOn w:val="Kommentartext"/>
    <w:next w:val="Kommentartext"/>
    <w:semiHidden/>
    <w:rPr>
      <w:b/>
      <w:bCs/>
    </w:rPr>
  </w:style>
  <w:style w:type="paragraph" w:customStyle="1" w:styleId="Infoblock">
    <w:name w:val="Infoblock"/>
    <w:basedOn w:val="Standard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FFFFD1"/>
    </w:pPr>
    <w:rPr>
      <w:i/>
      <w:color w:val="000080"/>
      <w:szCs w:val="20"/>
    </w:rPr>
  </w:style>
  <w:style w:type="paragraph" w:customStyle="1" w:styleId="berschrift1ohne">
    <w:name w:val="Überschrift 1 ohne"/>
    <w:basedOn w:val="berschrift1"/>
    <w:pPr>
      <w:numPr>
        <w:numId w:val="0"/>
      </w:numPr>
    </w:pPr>
  </w:style>
  <w:style w:type="paragraph" w:styleId="Verzeichnis1">
    <w:name w:val="toc 1"/>
    <w:basedOn w:val="Standard"/>
    <w:next w:val="Standard"/>
    <w:autoRedefine/>
    <w:uiPriority w:val="39"/>
    <w:pPr>
      <w:spacing w:after="40"/>
    </w:pPr>
  </w:style>
  <w:style w:type="paragraph" w:styleId="Verzeichnis2">
    <w:name w:val="toc 2"/>
    <w:basedOn w:val="Standard"/>
    <w:next w:val="Standard"/>
    <w:autoRedefine/>
    <w:uiPriority w:val="39"/>
    <w:rsid w:val="002147C3"/>
    <w:pPr>
      <w:tabs>
        <w:tab w:val="left" w:pos="960"/>
        <w:tab w:val="right" w:leader="dot" w:pos="9062"/>
      </w:tabs>
      <w:spacing w:after="40"/>
    </w:pPr>
    <w:rPr>
      <w:noProof/>
    </w:rPr>
  </w:style>
  <w:style w:type="paragraph" w:styleId="Verzeichnis3">
    <w:name w:val="toc 3"/>
    <w:basedOn w:val="Standard"/>
    <w:next w:val="Standard"/>
    <w:autoRedefine/>
    <w:uiPriority w:val="39"/>
    <w:rsid w:val="002147C3"/>
    <w:pPr>
      <w:tabs>
        <w:tab w:val="left" w:pos="1200"/>
        <w:tab w:val="left" w:pos="1440"/>
        <w:tab w:val="right" w:leader="dot" w:pos="9062"/>
      </w:tabs>
      <w:spacing w:after="40"/>
      <w:ind w:left="442"/>
    </w:pPr>
    <w:rPr>
      <w:noProof/>
    </w:rPr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Arial">
    <w:name w:val="Arial"/>
    <w:basedOn w:val="Standard"/>
  </w:style>
  <w:style w:type="character" w:customStyle="1" w:styleId="ArialZchn">
    <w:name w:val="Arial Zchn"/>
    <w:rPr>
      <w:rFonts w:ascii="Tahoma" w:hAnsi="Tahoma"/>
      <w:szCs w:val="24"/>
      <w:lang w:val="de-DE" w:eastAsia="de-DE" w:bidi="ar-SA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BF4948"/>
    <w:pPr>
      <w:keepLines/>
      <w:numPr>
        <w:numId w:val="0"/>
      </w:numPr>
      <w:spacing w:after="0" w:line="259" w:lineRule="auto"/>
      <w:outlineLvl w:val="9"/>
    </w:pPr>
    <w:rPr>
      <w:rFonts w:ascii="Calibri Light" w:hAnsi="Calibri Light" w:cs="Times New Roman"/>
      <w:b w:val="0"/>
      <w:bCs w:val="0"/>
      <w:color w:val="2F5496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50ADFB-559D-4A9E-AE47-BD03EDC45D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6</Words>
  <Characters>7850</Characters>
  <Application>Microsoft Office Word</Application>
  <DocSecurity>0</DocSecurity>
  <Lines>65</Lines>
  <Paragraphs>1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Vorlage Pflichtenheft</vt:lpstr>
    </vt:vector>
  </TitlesOfParts>
  <Manager>Markus Baersch</Manager>
  <Company>&lt;Ihr Firmenname&gt;</Company>
  <LinksUpToDate>false</LinksUpToDate>
  <CharactersWithSpaces>9078</CharactersWithSpaces>
  <SharedDoc>false</SharedDoc>
  <HLinks>
    <vt:vector size="114" baseType="variant">
      <vt:variant>
        <vt:i4>235930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510963</vt:lpwstr>
      </vt:variant>
      <vt:variant>
        <vt:i4>235930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510962</vt:lpwstr>
      </vt:variant>
      <vt:variant>
        <vt:i4>235930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510961</vt:lpwstr>
      </vt:variant>
      <vt:variant>
        <vt:i4>255591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10959</vt:lpwstr>
      </vt:variant>
      <vt:variant>
        <vt:i4>255591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10958</vt:lpwstr>
      </vt:variant>
      <vt:variant>
        <vt:i4>255591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10957</vt:lpwstr>
      </vt:variant>
      <vt:variant>
        <vt:i4>255591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10956</vt:lpwstr>
      </vt:variant>
      <vt:variant>
        <vt:i4>255591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10955</vt:lpwstr>
      </vt:variant>
      <vt:variant>
        <vt:i4>255591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10954</vt:lpwstr>
      </vt:variant>
      <vt:variant>
        <vt:i4>255591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10953</vt:lpwstr>
      </vt:variant>
      <vt:variant>
        <vt:i4>2555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10952</vt:lpwstr>
      </vt:variant>
      <vt:variant>
        <vt:i4>255591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10951</vt:lpwstr>
      </vt:variant>
      <vt:variant>
        <vt:i4>255591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10950</vt:lpwstr>
      </vt:variant>
      <vt:variant>
        <vt:i4>249037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10949</vt:lpwstr>
      </vt:variant>
      <vt:variant>
        <vt:i4>249037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10948</vt:lpwstr>
      </vt:variant>
      <vt:variant>
        <vt:i4>249037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10947</vt:lpwstr>
      </vt:variant>
      <vt:variant>
        <vt:i4>249037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10946</vt:lpwstr>
      </vt:variant>
      <vt:variant>
        <vt:i4>249037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10945</vt:lpwstr>
      </vt:variant>
      <vt:variant>
        <vt:i4>249037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1094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rlage Pflichtenheft</dc:title>
  <dc:subject>Vorlage Pflichtenheft</dc:subject>
  <dc:creator>Martin Eller</dc:creator>
  <cp:keywords>Pflichtenheft</cp:keywords>
  <dc:description>Vorlage von http://www.markus-baersch.de</dc:description>
  <cp:lastModifiedBy>Martin Eller</cp:lastModifiedBy>
  <cp:revision>16</cp:revision>
  <cp:lastPrinted>2019-03-24T16:51:00Z</cp:lastPrinted>
  <dcterms:created xsi:type="dcterms:W3CDTF">2019-02-25T20:31:00Z</dcterms:created>
  <dcterms:modified xsi:type="dcterms:W3CDTF">2019-03-24T16:51:00Z</dcterms:modified>
  <cp:category>Projekte;Pflichtenhef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836640675</vt:i4>
  </property>
</Properties>
</file>